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4AE1" w:rsidRDefault="00764E4D">
      <w:r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AAD77E7" wp14:editId="0BDDA234">
                <wp:simplePos x="0" y="0"/>
                <wp:positionH relativeFrom="column">
                  <wp:posOffset>2067560</wp:posOffset>
                </wp:positionH>
                <wp:positionV relativeFrom="paragraph">
                  <wp:posOffset>1059815</wp:posOffset>
                </wp:positionV>
                <wp:extent cx="307340" cy="0"/>
                <wp:effectExtent l="0" t="19050" r="1651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24A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1205E7" id="Straight Connector 17" o:spid="_x0000_s1026" style="position:absolute;flip:x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8pt,83.45pt" to="187pt,8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" strokecolor="#024a74" strokeweight="3pt"/>
            </w:pict>
          </mc:Fallback>
        </mc:AlternateContent>
      </w:r>
      <w:r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25576B1" wp14:editId="03B7475C">
                <wp:simplePos x="0" y="0"/>
                <wp:positionH relativeFrom="column">
                  <wp:posOffset>2353310</wp:posOffset>
                </wp:positionH>
                <wp:positionV relativeFrom="paragraph">
                  <wp:posOffset>1068070</wp:posOffset>
                </wp:positionV>
                <wp:extent cx="3879850" cy="0"/>
                <wp:effectExtent l="0" t="0" r="2540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9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12482D1" id="Straight Connector 6" o:spid="_x0000_s1026" style="position:absolute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5.3pt,84.1pt" to="490.8pt,8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" strokecolor="#a5a5a5 [2092]" strokeweight="1pt"/>
            </w:pict>
          </mc:Fallback>
        </mc:AlternateContent>
      </w:r>
      <w:r w:rsidR="006F33A8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394CD8" wp14:editId="1645CBB2">
                <wp:simplePos x="0" y="0"/>
                <wp:positionH relativeFrom="column">
                  <wp:posOffset>2067560</wp:posOffset>
                </wp:positionH>
                <wp:positionV relativeFrom="paragraph">
                  <wp:posOffset>-282575</wp:posOffset>
                </wp:positionV>
                <wp:extent cx="307340" cy="0"/>
                <wp:effectExtent l="0" t="19050" r="16510" b="190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24A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DE449B" id="Straight Connector 38" o:spid="_x0000_s1026" style="position:absolute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8pt,-22.25pt" to="187pt,-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" strokecolor="#024a74" strokeweight="3pt"/>
            </w:pict>
          </mc:Fallback>
        </mc:AlternateContent>
      </w:r>
      <w:r w:rsidR="00EC495C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93D11D4" wp14:editId="06E1ACC3">
                <wp:simplePos x="0" y="0"/>
                <wp:positionH relativeFrom="column">
                  <wp:posOffset>1971675</wp:posOffset>
                </wp:positionH>
                <wp:positionV relativeFrom="paragraph">
                  <wp:posOffset>688975</wp:posOffset>
                </wp:positionV>
                <wp:extent cx="2056765" cy="431165"/>
                <wp:effectExtent l="0" t="0" r="0" b="698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6765" cy="4311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5317C9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E36C0A" w:themeColor="accent6" w:themeShade="BF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5317C9">
                              <w:rPr>
                                <w:rFonts w:ascii="Dosis semibold" w:hAnsi="Dosis semibold" w:cs="Open Sans"/>
                                <w:color w:val="E36C0A" w:themeColor="accent6" w:themeShade="BF"/>
                                <w:sz w:val="28"/>
                                <w:szCs w:val="26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3D11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5.25pt;margin-top:54.25pt;width:161.95pt;height:33.9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" filled="f" stroked="f" strokeweight=".5pt">
                <v:textbox>
                  <w:txbxContent>
                    <w:p w:rsidR="00AC31AD" w:rsidRPr="005317C9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E36C0A" w:themeColor="accent6" w:themeShade="BF"/>
                          <w:sz w:val="28"/>
                          <w:szCs w:val="26"/>
                          <w:lang w:val="en-US"/>
                        </w:rPr>
                      </w:pPr>
                      <w:r w:rsidRPr="005317C9">
                        <w:rPr>
                          <w:rFonts w:ascii="Dosis semibold" w:hAnsi="Dosis semibold" w:cs="Open Sans"/>
                          <w:color w:val="E36C0A" w:themeColor="accent6" w:themeShade="BF"/>
                          <w:sz w:val="28"/>
                          <w:szCs w:val="26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590B33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FA4B97E" wp14:editId="7D6CFEB2">
                <wp:simplePos x="0" y="0"/>
                <wp:positionH relativeFrom="column">
                  <wp:posOffset>2353310</wp:posOffset>
                </wp:positionH>
                <wp:positionV relativeFrom="paragraph">
                  <wp:posOffset>-278765</wp:posOffset>
                </wp:positionV>
                <wp:extent cx="3879850" cy="0"/>
                <wp:effectExtent l="0" t="0" r="2540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9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2A60BA7" id="Straight Connector 37" o:spid="_x0000_s1026" style="position:absolute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5.3pt,-21.95pt" to="490.8pt,-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" strokecolor="#a5a5a5 [2092]" strokeweight="1pt"/>
            </w:pict>
          </mc:Fallback>
        </mc:AlternateContent>
      </w:r>
      <w:r w:rsidR="00590B33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A072066" wp14:editId="7E72EDF9">
                <wp:simplePos x="0" y="0"/>
                <wp:positionH relativeFrom="column">
                  <wp:posOffset>1971675</wp:posOffset>
                </wp:positionH>
                <wp:positionV relativeFrom="paragraph">
                  <wp:posOffset>-215265</wp:posOffset>
                </wp:positionV>
                <wp:extent cx="4356100" cy="946150"/>
                <wp:effectExtent l="0" t="0" r="0" b="63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56100" cy="946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92498" w:rsidRPr="00916793" w:rsidRDefault="00D92498" w:rsidP="00E400AF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ministrative Assistant with 7+ years of experience working directly for the CEO of Regions Financial, a Fortune 500 company. Possesses a Global MBA, impeccable written and verbal communication skills, and excellent interpersonal skills.</w:t>
                            </w:r>
                          </w:p>
                          <w:p w:rsidR="00D92498" w:rsidRPr="00916793" w:rsidRDefault="00D92498" w:rsidP="00E400AF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:rsidR="00AC31AD" w:rsidRPr="00916793" w:rsidRDefault="00AC31AD" w:rsidP="00E400AF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72066" id="Text Box 22" o:spid="_x0000_s1027" type="#_x0000_t202" style="position:absolute;margin-left:155.25pt;margin-top:-16.95pt;width:343pt;height:74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" filled="f" stroked="f" strokeweight=".5pt">
                <v:textbox>
                  <w:txbxContent>
                    <w:p w:rsidR="00D92498" w:rsidRPr="00916793" w:rsidRDefault="00D92498" w:rsidP="00E400AF">
                      <w:pPr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ministrative Assistant with 7+ years of experience working directly for the CEO of Regions Financial, a Fortune 500 company. Possesses a Global MBA, impeccable written and verbal communication skills, and excellent interpersonal skills.</w:t>
                      </w:r>
                    </w:p>
                    <w:p w:rsidR="00D92498" w:rsidRPr="00916793" w:rsidRDefault="00D92498" w:rsidP="00E400AF">
                      <w:pPr>
                        <w:jc w:val="both"/>
                        <w:rPr>
                          <w:lang w:val="en-US"/>
                        </w:rPr>
                      </w:pPr>
                    </w:p>
                    <w:p w:rsidR="00AC31AD" w:rsidRPr="00916793" w:rsidRDefault="00AC31AD" w:rsidP="00E400AF">
                      <w:pPr>
                        <w:jc w:val="both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90B33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A207281" wp14:editId="69D57AE1">
                <wp:simplePos x="0" y="0"/>
                <wp:positionH relativeFrom="column">
                  <wp:posOffset>1971675</wp:posOffset>
                </wp:positionH>
                <wp:positionV relativeFrom="paragraph">
                  <wp:posOffset>-652145</wp:posOffset>
                </wp:positionV>
                <wp:extent cx="1902460" cy="431165"/>
                <wp:effectExtent l="0" t="0" r="0" b="698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2460" cy="4311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5317C9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E36C0A" w:themeColor="accent6" w:themeShade="BF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5317C9">
                              <w:rPr>
                                <w:rFonts w:ascii="Dosis semibold" w:hAnsi="Dosis semibold" w:cs="Open Sans"/>
                                <w:color w:val="E36C0A" w:themeColor="accent6" w:themeShade="BF"/>
                                <w:sz w:val="28"/>
                                <w:szCs w:val="26"/>
                                <w:lang w:val="en-US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207281" id="Text Box 11" o:spid="_x0000_s1028" type="#_x0000_t202" style="position:absolute;margin-left:155.25pt;margin-top:-51.35pt;width:149.8pt;height:33.9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" filled="f" stroked="f" strokeweight=".5pt">
                <v:textbox>
                  <w:txbxContent>
                    <w:p w:rsidR="00AC31AD" w:rsidRPr="005317C9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E36C0A" w:themeColor="accent6" w:themeShade="BF"/>
                          <w:sz w:val="28"/>
                          <w:szCs w:val="26"/>
                          <w:lang w:val="en-US"/>
                        </w:rPr>
                      </w:pPr>
                      <w:r w:rsidRPr="005317C9">
                        <w:rPr>
                          <w:rFonts w:ascii="Dosis semibold" w:hAnsi="Dosis semibold" w:cs="Open Sans"/>
                          <w:color w:val="E36C0A" w:themeColor="accent6" w:themeShade="BF"/>
                          <w:sz w:val="28"/>
                          <w:szCs w:val="26"/>
                          <w:lang w:val="en-US"/>
                        </w:rPr>
                        <w:t>CAREER OBJECTIVE</w:t>
                      </w:r>
                    </w:p>
                  </w:txbxContent>
                </v:textbox>
              </v:shape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7EFD0D8" wp14:editId="062BC264">
                <wp:simplePos x="0" y="0"/>
                <wp:positionH relativeFrom="column">
                  <wp:posOffset>-475615</wp:posOffset>
                </wp:positionH>
                <wp:positionV relativeFrom="paragraph">
                  <wp:posOffset>1485900</wp:posOffset>
                </wp:positionV>
                <wp:extent cx="307340" cy="0"/>
                <wp:effectExtent l="0" t="19050" r="16510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24A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A0DC02" id="Straight Connector 36" o:spid="_x0000_s1026" style="position:absolute;flip:x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7.45pt,117pt" to="-13.25pt,1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" strokecolor="#024a74" strokeweight="3pt"/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7CD3A96" wp14:editId="774D7889">
                <wp:simplePos x="0" y="0"/>
                <wp:positionH relativeFrom="column">
                  <wp:posOffset>-475615</wp:posOffset>
                </wp:positionH>
                <wp:positionV relativeFrom="paragraph">
                  <wp:posOffset>3781425</wp:posOffset>
                </wp:positionV>
                <wp:extent cx="307340" cy="0"/>
                <wp:effectExtent l="0" t="19050" r="1651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24A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EC0EC3" id="Straight Connector 33" o:spid="_x0000_s1026" style="position:absolute;flip:x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7.45pt,297.75pt" to="-13.25pt,29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" strokecolor="#024a74" strokeweight="3pt"/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2161D1F" wp14:editId="55682A1E">
                <wp:simplePos x="0" y="0"/>
                <wp:positionH relativeFrom="column">
                  <wp:posOffset>-187960</wp:posOffset>
                </wp:positionH>
                <wp:positionV relativeFrom="paragraph">
                  <wp:posOffset>3781425</wp:posOffset>
                </wp:positionV>
                <wp:extent cx="1752600" cy="0"/>
                <wp:effectExtent l="0" t="0" r="1905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2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62E3D36" id="Straight Connector 32" o:spid="_x0000_s1026" style="position:absolute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4.8pt,297.75pt" to="123.2pt,29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" strokecolor="#a5a5a5 [2092]" strokeweight="1pt"/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460BF7" wp14:editId="0645FBE5">
                <wp:simplePos x="0" y="0"/>
                <wp:positionH relativeFrom="column">
                  <wp:posOffset>-475615</wp:posOffset>
                </wp:positionH>
                <wp:positionV relativeFrom="paragraph">
                  <wp:posOffset>7867650</wp:posOffset>
                </wp:positionV>
                <wp:extent cx="307340" cy="0"/>
                <wp:effectExtent l="0" t="19050" r="1651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24A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B13F32" id="Straight Connector 25" o:spid="_x0000_s1026" style="position:absolute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7.45pt,619.5pt" to="-13.25pt,6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" strokecolor="#024a74" strokeweight="3pt"/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5DD28A7" wp14:editId="506D6BCE">
                <wp:simplePos x="0" y="0"/>
                <wp:positionH relativeFrom="column">
                  <wp:posOffset>-187960</wp:posOffset>
                </wp:positionH>
                <wp:positionV relativeFrom="paragraph">
                  <wp:posOffset>7867650</wp:posOffset>
                </wp:positionV>
                <wp:extent cx="1752600" cy="0"/>
                <wp:effectExtent l="0" t="0" r="1905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2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832FDFF" id="Straight Connector 24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4.8pt,619.5pt" to="123.2pt,6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" strokecolor="#a5a5a5 [2092]" strokeweight="1pt"/>
            </w:pict>
          </mc:Fallback>
        </mc:AlternateContent>
      </w:r>
      <w:r w:rsidR="000773E6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0CD8F36" wp14:editId="38FBC822">
                <wp:simplePos x="0" y="0"/>
                <wp:positionH relativeFrom="column">
                  <wp:posOffset>-190694</wp:posOffset>
                </wp:positionH>
                <wp:positionV relativeFrom="paragraph">
                  <wp:posOffset>1486535</wp:posOffset>
                </wp:positionV>
                <wp:extent cx="1630017" cy="0"/>
                <wp:effectExtent l="0" t="0" r="27940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0017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F25666" id="Straight Connector 34" o:spid="_x0000_s1026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5pt,117.05pt" to="113.35pt,1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" strokecolor="#a5a5a5 [2092]" strokeweight="1pt"/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10112" behindDoc="0" locked="1" layoutInCell="1" allowOverlap="1" wp14:anchorId="2E399F10" wp14:editId="7397F310">
                <wp:simplePos x="0" y="0"/>
                <wp:positionH relativeFrom="page">
                  <wp:posOffset>-4065905</wp:posOffset>
                </wp:positionH>
                <wp:positionV relativeFrom="page">
                  <wp:posOffset>4018280</wp:posOffset>
                </wp:positionV>
                <wp:extent cx="10781665" cy="2694305"/>
                <wp:effectExtent l="5080" t="0" r="5715" b="571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0781665" cy="2694305"/>
                        </a:xfrm>
                        <a:prstGeom prst="rect">
                          <a:avLst/>
                        </a:prstGeom>
                        <a:solidFill>
                          <a:srgbClr val="F7D0C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BED05F" id="Rectangle 39" o:spid="_x0000_s1026" style="position:absolute;margin-left:-320.15pt;margin-top:316.4pt;width:848.95pt;height:212.15pt;rotation:90;z-index: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" fillcolor="#f7d0c5" stroked="f" strokeweight="2pt">
                <w10:wrap anchorx="page" anchory="page"/>
                <w10:anchorlock/>
              </v:rect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15232" behindDoc="0" locked="1" layoutInCell="1" allowOverlap="1" wp14:anchorId="2754AD3E" wp14:editId="7686E3BC">
                <wp:simplePos x="0" y="0"/>
                <wp:positionH relativeFrom="page">
                  <wp:posOffset>314325</wp:posOffset>
                </wp:positionH>
                <wp:positionV relativeFrom="page">
                  <wp:posOffset>266700</wp:posOffset>
                </wp:positionV>
                <wp:extent cx="2259965" cy="1562100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9965" cy="1562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403850" w:rsidRDefault="005317C9" w:rsidP="00AC31AD">
                            <w:pPr>
                              <w:spacing w:after="0" w:line="240" w:lineRule="auto"/>
                              <w:rPr>
                                <w:rFonts w:ascii="Dosis regular" w:hAnsi="Dosis regular" w:cs="Open Sans"/>
                                <w:color w:val="024A74"/>
                                <w:sz w:val="52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Dosis regular" w:hAnsi="Dosis regular" w:cs="Open Sans"/>
                                <w:color w:val="024A74"/>
                                <w:sz w:val="52"/>
                                <w:szCs w:val="64"/>
                                <w:lang w:val="en-US"/>
                              </w:rPr>
                              <w:t>AMAN</w:t>
                            </w:r>
                          </w:p>
                          <w:p w:rsidR="00AC31AD" w:rsidRPr="00403850" w:rsidRDefault="005317C9" w:rsidP="00AC31AD">
                            <w:pPr>
                              <w:spacing w:after="0" w:line="240" w:lineRule="auto"/>
                              <w:rPr>
                                <w:rFonts w:ascii="Dosis regular" w:hAnsi="Dosis regular" w:cs="Open Sans"/>
                                <w:color w:val="024A74"/>
                                <w:sz w:val="52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Dosis regular" w:hAnsi="Dosis regular" w:cs="Open Sans"/>
                                <w:color w:val="024A74"/>
                                <w:sz w:val="52"/>
                                <w:szCs w:val="64"/>
                                <w:lang w:val="en-US"/>
                              </w:rPr>
                              <w:t>VERMA</w:t>
                            </w:r>
                          </w:p>
                          <w:p w:rsidR="00AC31AD" w:rsidRPr="00C75D74" w:rsidRDefault="00AC31AD" w:rsidP="00AC31AD">
                            <w:pPr>
                              <w:spacing w:after="0" w:line="240" w:lineRule="auto"/>
                              <w:rPr>
                                <w:rFonts w:ascii="Dosis regular" w:hAnsi="Dosis regular" w:cs="Open Sans"/>
                                <w:color w:val="024A74"/>
                                <w:szCs w:val="64"/>
                                <w:lang w:val="en-US"/>
                              </w:rPr>
                            </w:pPr>
                          </w:p>
                          <w:p w:rsidR="00AC31AD" w:rsidRPr="006505E4" w:rsidRDefault="000773E6" w:rsidP="00AC31AD">
                            <w:pPr>
                              <w:spacing w:after="0" w:line="240" w:lineRule="auto"/>
                              <w:rPr>
                                <w:rFonts w:ascii="Dosis regular" w:hAnsi="Dosis regular"/>
                                <w:color w:val="595959"/>
                                <w:sz w:val="32"/>
                                <w:lang w:val="en-US"/>
                              </w:rPr>
                            </w:pPr>
                            <w:r w:rsidRPr="006505E4">
                              <w:rPr>
                                <w:rFonts w:ascii="Dosis regular" w:hAnsi="Dosis regular"/>
                                <w:color w:val="595959"/>
                                <w:sz w:val="32"/>
                                <w:lang w:val="en-US"/>
                              </w:rPr>
                              <w:t>Administrative Assis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4AD3E" id="Text Box 41" o:spid="_x0000_s1029" type="#_x0000_t202" style="position:absolute;margin-left:24.75pt;margin-top:21pt;width:177.95pt;height:123pt;z-index: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" filled="f" stroked="f" strokeweight=".5pt">
                <v:textbox>
                  <w:txbxContent>
                    <w:p w:rsidR="00AC31AD" w:rsidRPr="00403850" w:rsidRDefault="005317C9" w:rsidP="00AC31AD">
                      <w:pPr>
                        <w:spacing w:after="0" w:line="240" w:lineRule="auto"/>
                        <w:rPr>
                          <w:rFonts w:ascii="Dosis regular" w:hAnsi="Dosis regular" w:cs="Open Sans"/>
                          <w:color w:val="024A74"/>
                          <w:sz w:val="52"/>
                          <w:szCs w:val="64"/>
                          <w:lang w:val="en-US"/>
                        </w:rPr>
                      </w:pPr>
                      <w:r>
                        <w:rPr>
                          <w:rFonts w:ascii="Dosis regular" w:hAnsi="Dosis regular" w:cs="Open Sans"/>
                          <w:color w:val="024A74"/>
                          <w:sz w:val="52"/>
                          <w:szCs w:val="64"/>
                          <w:lang w:val="en-US"/>
                        </w:rPr>
                        <w:t>AMAN</w:t>
                      </w:r>
                    </w:p>
                    <w:p w:rsidR="00AC31AD" w:rsidRPr="00403850" w:rsidRDefault="005317C9" w:rsidP="00AC31AD">
                      <w:pPr>
                        <w:spacing w:after="0" w:line="240" w:lineRule="auto"/>
                        <w:rPr>
                          <w:rFonts w:ascii="Dosis regular" w:hAnsi="Dosis regular" w:cs="Open Sans"/>
                          <w:color w:val="024A74"/>
                          <w:sz w:val="52"/>
                          <w:szCs w:val="64"/>
                          <w:lang w:val="en-US"/>
                        </w:rPr>
                      </w:pPr>
                      <w:r>
                        <w:rPr>
                          <w:rFonts w:ascii="Dosis regular" w:hAnsi="Dosis regular" w:cs="Open Sans"/>
                          <w:color w:val="024A74"/>
                          <w:sz w:val="52"/>
                          <w:szCs w:val="64"/>
                          <w:lang w:val="en-US"/>
                        </w:rPr>
                        <w:t>VERMA</w:t>
                      </w:r>
                    </w:p>
                    <w:p w:rsidR="00AC31AD" w:rsidRPr="00C75D74" w:rsidRDefault="00AC31AD" w:rsidP="00AC31AD">
                      <w:pPr>
                        <w:spacing w:after="0" w:line="240" w:lineRule="auto"/>
                        <w:rPr>
                          <w:rFonts w:ascii="Dosis regular" w:hAnsi="Dosis regular" w:cs="Open Sans"/>
                          <w:color w:val="024A74"/>
                          <w:szCs w:val="64"/>
                          <w:lang w:val="en-US"/>
                        </w:rPr>
                      </w:pPr>
                    </w:p>
                    <w:p w:rsidR="00AC31AD" w:rsidRPr="006505E4" w:rsidRDefault="000773E6" w:rsidP="00AC31AD">
                      <w:pPr>
                        <w:spacing w:after="0" w:line="240" w:lineRule="auto"/>
                        <w:rPr>
                          <w:rFonts w:ascii="Dosis regular" w:hAnsi="Dosis regular"/>
                          <w:color w:val="595959"/>
                          <w:sz w:val="32"/>
                          <w:lang w:val="en-US"/>
                        </w:rPr>
                      </w:pPr>
                      <w:r w:rsidRPr="006505E4">
                        <w:rPr>
                          <w:rFonts w:ascii="Dosis regular" w:hAnsi="Dosis regular"/>
                          <w:color w:val="595959"/>
                          <w:sz w:val="32"/>
                          <w:lang w:val="en-US"/>
                        </w:rPr>
                        <w:t>Administrative Assistant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FDB96B0" wp14:editId="1630AD4A">
                <wp:simplePos x="0" y="0"/>
                <wp:positionH relativeFrom="column">
                  <wp:posOffset>-478155</wp:posOffset>
                </wp:positionH>
                <wp:positionV relativeFrom="paragraph">
                  <wp:posOffset>2665095</wp:posOffset>
                </wp:positionV>
                <wp:extent cx="1811020" cy="731520"/>
                <wp:effectExtent l="0" t="0" r="0" b="1143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1020" cy="731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rFonts w:ascii="Dosis bold" w:hAnsi="Dosis bold"/>
                                <w:color w:val="024A74"/>
                                <w:lang w:val="en-US"/>
                              </w:rPr>
                            </w:pPr>
                            <w:r w:rsidRPr="00C75D74">
                              <w:rPr>
                                <w:rFonts w:ascii="Dosis bold" w:hAnsi="Dosis bold"/>
                                <w:color w:val="024A74"/>
                                <w:lang w:val="en-US"/>
                              </w:rPr>
                              <w:t>Address</w:t>
                            </w:r>
                          </w:p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324, Blackwood Street</w:t>
                            </w:r>
                          </w:p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San Antonio, TX</w:t>
                            </w:r>
                            <w:r w:rsidR="009C384E"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,</w:t>
                            </w: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 xml:space="preserve"> 782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B96B0" id="Text Box 63" o:spid="_x0000_s1030" type="#_x0000_t202" style="position:absolute;margin-left:-37.65pt;margin-top:209.85pt;width:142.6pt;height:57.6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" filled="f" stroked="f" strokeweight=".5pt">
                <v:textbox inset="0,0,0,0">
                  <w:txbxContent>
                    <w:p w:rsidR="00AC31AD" w:rsidRPr="00C75D74" w:rsidRDefault="00AC31AD" w:rsidP="00AC31AD">
                      <w:pPr>
                        <w:spacing w:after="0"/>
                        <w:rPr>
                          <w:rFonts w:ascii="Dosis bold" w:hAnsi="Dosis bold"/>
                          <w:color w:val="024A74"/>
                          <w:lang w:val="en-US"/>
                        </w:rPr>
                      </w:pPr>
                      <w:r w:rsidRPr="00C75D74">
                        <w:rPr>
                          <w:rFonts w:ascii="Dosis bold" w:hAnsi="Dosis bold"/>
                          <w:color w:val="024A74"/>
                          <w:lang w:val="en-US"/>
                        </w:rPr>
                        <w:t>Address</w:t>
                      </w:r>
                    </w:p>
                    <w:p w:rsidR="00AC31AD" w:rsidRPr="00C75D74" w:rsidRDefault="00AC31AD" w:rsidP="00AC31AD">
                      <w:pPr>
                        <w:spacing w:after="0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324, Blackwood Street</w:t>
                      </w:r>
                    </w:p>
                    <w:p w:rsidR="00AC31AD" w:rsidRPr="00C75D74" w:rsidRDefault="00AC31AD" w:rsidP="00AC31AD">
                      <w:pPr>
                        <w:spacing w:after="0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San Antonio, TX</w:t>
                      </w:r>
                      <w:r w:rsidR="009C384E" w:rsidRPr="00C75D74">
                        <w:rPr>
                          <w:color w:val="595959" w:themeColor="text1" w:themeTint="A6"/>
                          <w:lang w:val="en-US"/>
                        </w:rPr>
                        <w:t>,</w:t>
                      </w: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 xml:space="preserve"> 78203</w:t>
                      </w: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6474B112" wp14:editId="6BB9DA6D">
                <wp:simplePos x="0" y="0"/>
                <wp:positionH relativeFrom="column">
                  <wp:posOffset>-478155</wp:posOffset>
                </wp:positionH>
                <wp:positionV relativeFrom="paragraph">
                  <wp:posOffset>2124710</wp:posOffset>
                </wp:positionV>
                <wp:extent cx="1811020" cy="465455"/>
                <wp:effectExtent l="0" t="0" r="0" b="10795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1020" cy="465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rFonts w:ascii="Dosis bold" w:hAnsi="Dosis bold"/>
                                <w:color w:val="024A74"/>
                                <w:lang w:val="en-US"/>
                              </w:rPr>
                            </w:pPr>
                            <w:r w:rsidRPr="00C75D74">
                              <w:rPr>
                                <w:rFonts w:ascii="Dosis bold" w:hAnsi="Dosis bold"/>
                                <w:color w:val="024A74"/>
                                <w:lang w:val="en-US"/>
                              </w:rPr>
                              <w:t>Email</w:t>
                            </w:r>
                          </w:p>
                          <w:p w:rsidR="00AC31AD" w:rsidRPr="00C75D74" w:rsidRDefault="005317C9" w:rsidP="00AC31AD">
                            <w:pPr>
                              <w:spacing w:after="0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lang w:val="en-US"/>
                              </w:rPr>
                              <w:t>uptunotesofficial</w:t>
                            </w:r>
                            <w:r w:rsidR="00AC31AD"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4B112" id="Text Box 64" o:spid="_x0000_s1031" type="#_x0000_t202" style="position:absolute;margin-left:-37.65pt;margin-top:167.3pt;width:142.6pt;height:36.65pt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" filled="f" stroked="f" strokeweight=".5pt">
                <v:textbox inset="0,0,0,0">
                  <w:txbxContent>
                    <w:p w:rsidR="00AC31AD" w:rsidRPr="00C75D74" w:rsidRDefault="00AC31AD" w:rsidP="00AC31AD">
                      <w:pPr>
                        <w:spacing w:after="0"/>
                        <w:rPr>
                          <w:rFonts w:ascii="Dosis bold" w:hAnsi="Dosis bold"/>
                          <w:color w:val="024A74"/>
                          <w:lang w:val="en-US"/>
                        </w:rPr>
                      </w:pPr>
                      <w:r w:rsidRPr="00C75D74">
                        <w:rPr>
                          <w:rFonts w:ascii="Dosis bold" w:hAnsi="Dosis bold"/>
                          <w:color w:val="024A74"/>
                          <w:lang w:val="en-US"/>
                        </w:rPr>
                        <w:t>Email</w:t>
                      </w:r>
                    </w:p>
                    <w:p w:rsidR="00AC31AD" w:rsidRPr="00C75D74" w:rsidRDefault="005317C9" w:rsidP="00AC31AD">
                      <w:pPr>
                        <w:spacing w:after="0"/>
                        <w:rPr>
                          <w:color w:val="595959" w:themeColor="text1" w:themeTint="A6"/>
                          <w:lang w:val="en-US"/>
                        </w:rPr>
                      </w:pPr>
                      <w:r>
                        <w:rPr>
                          <w:color w:val="595959" w:themeColor="text1" w:themeTint="A6"/>
                          <w:lang w:val="en-US"/>
                        </w:rPr>
                        <w:t>uptunotesofficial</w:t>
                      </w:r>
                      <w:r w:rsidR="00AC31AD" w:rsidRPr="00C75D74">
                        <w:rPr>
                          <w:color w:val="595959" w:themeColor="text1" w:themeTint="A6"/>
                          <w:lang w:val="en-US"/>
                        </w:rPr>
                        <w:t>@gmail.com</w:t>
                      </w: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53FD6E19" wp14:editId="3C75A181">
                <wp:simplePos x="0" y="0"/>
                <wp:positionH relativeFrom="column">
                  <wp:posOffset>-478155</wp:posOffset>
                </wp:positionH>
                <wp:positionV relativeFrom="paragraph">
                  <wp:posOffset>1630045</wp:posOffset>
                </wp:positionV>
                <wp:extent cx="1811020" cy="416560"/>
                <wp:effectExtent l="0" t="0" r="0" b="254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1020" cy="416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rFonts w:ascii="Dosis bold" w:hAnsi="Dosis bold"/>
                                <w:color w:val="024A74"/>
                                <w:lang w:val="en-US"/>
                              </w:rPr>
                            </w:pPr>
                            <w:r w:rsidRPr="00C75D74">
                              <w:rPr>
                                <w:rFonts w:ascii="Dosis bold" w:hAnsi="Dosis bold"/>
                                <w:color w:val="024A74"/>
                                <w:lang w:val="en-US"/>
                              </w:rPr>
                              <w:t>Phone</w:t>
                            </w:r>
                          </w:p>
                          <w:p w:rsidR="00AC31AD" w:rsidRPr="00C75D74" w:rsidRDefault="009C384E" w:rsidP="00AC31AD">
                            <w:pPr>
                              <w:spacing w:after="0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(</w:t>
                            </w:r>
                            <w:r w:rsidR="00AC31AD"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210</w:t>
                            </w: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)</w:t>
                            </w:r>
                            <w:r w:rsidR="00D92498">
                              <w:rPr>
                                <w:color w:val="595959" w:themeColor="text1" w:themeTint="A6"/>
                                <w:lang w:val="en-US"/>
                              </w:rPr>
                              <w:t xml:space="preserve"> </w:t>
                            </w:r>
                            <w:r w:rsidR="00AC31AD"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268-16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D6E19" id="Text Box 67" o:spid="_x0000_s1032" type="#_x0000_t202" style="position:absolute;margin-left:-37.65pt;margin-top:128.35pt;width:142.6pt;height:32.8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" filled="f" stroked="f" strokeweight=".5pt">
                <v:textbox inset="0,0,0,0">
                  <w:txbxContent>
                    <w:p w:rsidR="00AC31AD" w:rsidRPr="00C75D74" w:rsidRDefault="00AC31AD" w:rsidP="00AC31AD">
                      <w:pPr>
                        <w:spacing w:after="0"/>
                        <w:rPr>
                          <w:rFonts w:ascii="Dosis bold" w:hAnsi="Dosis bold"/>
                          <w:color w:val="024A74"/>
                          <w:lang w:val="en-US"/>
                        </w:rPr>
                      </w:pPr>
                      <w:r w:rsidRPr="00C75D74">
                        <w:rPr>
                          <w:rFonts w:ascii="Dosis bold" w:hAnsi="Dosis bold"/>
                          <w:color w:val="024A74"/>
                          <w:lang w:val="en-US"/>
                        </w:rPr>
                        <w:t>Phone</w:t>
                      </w:r>
                    </w:p>
                    <w:p w:rsidR="00AC31AD" w:rsidRPr="00C75D74" w:rsidRDefault="009C384E" w:rsidP="00AC31AD">
                      <w:pPr>
                        <w:spacing w:after="0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(</w:t>
                      </w:r>
                      <w:r w:rsidR="00AC31AD" w:rsidRPr="00C75D74">
                        <w:rPr>
                          <w:color w:val="595959" w:themeColor="text1" w:themeTint="A6"/>
                          <w:lang w:val="en-US"/>
                        </w:rPr>
                        <w:t>210</w:t>
                      </w: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)</w:t>
                      </w:r>
                      <w:r w:rsidR="00D92498">
                        <w:rPr>
                          <w:color w:val="595959" w:themeColor="text1" w:themeTint="A6"/>
                          <w:lang w:val="en-US"/>
                        </w:rPr>
                        <w:t xml:space="preserve"> </w:t>
                      </w:r>
                      <w:r w:rsidR="00AC31AD" w:rsidRPr="00C75D74">
                        <w:rPr>
                          <w:color w:val="595959" w:themeColor="text1" w:themeTint="A6"/>
                          <w:lang w:val="en-US"/>
                        </w:rPr>
                        <w:t>268-1624</w:t>
                      </w: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07C1A556" wp14:editId="2AF0950F">
                <wp:simplePos x="0" y="0"/>
                <wp:positionH relativeFrom="column">
                  <wp:posOffset>-572770</wp:posOffset>
                </wp:positionH>
                <wp:positionV relativeFrom="paragraph">
                  <wp:posOffset>1092200</wp:posOffset>
                </wp:positionV>
                <wp:extent cx="1946275" cy="431165"/>
                <wp:effectExtent l="0" t="0" r="0" b="698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6275" cy="4311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C75D74">
                              <w:rPr>
                                <w:rFonts w:ascii="Dosis semibold" w:hAnsi="Dosis semibold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C1A556" id="Text Box 1" o:spid="_x0000_s1033" type="#_x0000_t202" style="position:absolute;margin-left:-45.1pt;margin-top:86pt;width:153.25pt;height:33.95pt;z-index:251635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" filled="f" stroked="f" strokeweight=".5pt">
                <v:textbox>
                  <w:txbxContent>
                    <w:p w:rsidR="00AC31AD" w:rsidRPr="00C75D74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024A74"/>
                          <w:sz w:val="28"/>
                          <w:szCs w:val="26"/>
                          <w:lang w:val="en-US"/>
                        </w:rPr>
                      </w:pPr>
                      <w:r w:rsidRPr="00C75D74">
                        <w:rPr>
                          <w:rFonts w:ascii="Dosis semibold" w:hAnsi="Dosis semibold" w:cs="Open Sans"/>
                          <w:color w:val="024A74"/>
                          <w:sz w:val="28"/>
                          <w:szCs w:val="26"/>
                          <w:lang w:val="en-US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6A93187E" wp14:editId="281F94E2">
                <wp:simplePos x="0" y="0"/>
                <wp:positionH relativeFrom="column">
                  <wp:posOffset>-573405</wp:posOffset>
                </wp:positionH>
                <wp:positionV relativeFrom="paragraph">
                  <wp:posOffset>3437255</wp:posOffset>
                </wp:positionV>
                <wp:extent cx="1946275" cy="431165"/>
                <wp:effectExtent l="0" t="0" r="0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6275" cy="4311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C75D74">
                              <w:rPr>
                                <w:rFonts w:ascii="Dosis semibold" w:hAnsi="Dosis semibold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  <w:t>SKILLS</w:t>
                            </w:r>
                          </w:p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rFonts w:ascii="Dosis" w:hAnsi="Dosis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93187E" id="Text Box 3" o:spid="_x0000_s1034" type="#_x0000_t202" style="position:absolute;margin-left:-45.15pt;margin-top:270.65pt;width:153.25pt;height:33.95pt;z-index:251640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" filled="f" stroked="f" strokeweight=".5pt">
                <v:textbox>
                  <w:txbxContent>
                    <w:p w:rsidR="00AC31AD" w:rsidRPr="00C75D74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024A74"/>
                          <w:sz w:val="28"/>
                          <w:szCs w:val="26"/>
                          <w:lang w:val="en-US"/>
                        </w:rPr>
                      </w:pPr>
                      <w:r w:rsidRPr="00C75D74">
                        <w:rPr>
                          <w:rFonts w:ascii="Dosis semibold" w:hAnsi="Dosis semibold" w:cs="Open Sans"/>
                          <w:color w:val="024A74"/>
                          <w:sz w:val="28"/>
                          <w:szCs w:val="26"/>
                          <w:lang w:val="en-US"/>
                        </w:rPr>
                        <w:t>SKILLS</w:t>
                      </w:r>
                    </w:p>
                    <w:p w:rsidR="00AC31AD" w:rsidRPr="00C75D74" w:rsidRDefault="00AC31AD" w:rsidP="00AC31AD">
                      <w:pPr>
                        <w:spacing w:after="0"/>
                        <w:rPr>
                          <w:rFonts w:ascii="Dosis" w:hAnsi="Dosis" w:cs="Open Sans"/>
                          <w:color w:val="024A74"/>
                          <w:sz w:val="28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E9F6649" wp14:editId="2423E39A">
                <wp:simplePos x="0" y="0"/>
                <wp:positionH relativeFrom="column">
                  <wp:posOffset>-478155</wp:posOffset>
                </wp:positionH>
                <wp:positionV relativeFrom="paragraph">
                  <wp:posOffset>3877945</wp:posOffset>
                </wp:positionV>
                <wp:extent cx="1971040" cy="1995170"/>
                <wp:effectExtent l="0" t="0" r="10160" b="508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040" cy="1995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C75D74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Analytical Thinking</w:t>
                            </w: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ab/>
                              <w:t>Problem Solving</w:t>
                            </w:r>
                          </w:p>
                          <w:p w:rsidR="00AC31AD" w:rsidRPr="00C75D74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595959" w:themeColor="text1" w:themeTint="A6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C75D74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 xml:space="preserve">Team Leadership </w:t>
                            </w: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ab/>
                              <w:t>Tolerant &amp; Flexible</w:t>
                            </w:r>
                          </w:p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color w:val="595959" w:themeColor="text1" w:themeTint="A6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Organization &amp; Prioritization</w:t>
                            </w:r>
                          </w:p>
                          <w:p w:rsidR="00AC31AD" w:rsidRPr="00C75D74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595959" w:themeColor="text1" w:themeTint="A6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C75D74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Problem Solving</w:t>
                            </w:r>
                          </w:p>
                          <w:p w:rsidR="00AC31AD" w:rsidRPr="00C75D74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595959" w:themeColor="text1" w:themeTint="A6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C75D74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 xml:space="preserve">Team Leadership </w:t>
                            </w: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ab/>
                              <w:t>Tolerant &amp; Flexible</w:t>
                            </w:r>
                          </w:p>
                          <w:p w:rsidR="00AC31AD" w:rsidRPr="00C75D74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595959" w:themeColor="text1" w:themeTint="A6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C75D74" w:rsidRDefault="00AC31AD" w:rsidP="00AC31AD">
                            <w:pPr>
                              <w:tabs>
                                <w:tab w:val="left" w:pos="4320"/>
                                <w:tab w:val="right" w:pos="7560"/>
                              </w:tabs>
                              <w:spacing w:after="0"/>
                              <w:jc w:val="both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Strong Communication</w:t>
                            </w: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ab/>
                              <w:t>Strong 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F6649" id="Text Box 42" o:spid="_x0000_s1035" type="#_x0000_t202" style="position:absolute;margin-left:-37.65pt;margin-top:305.35pt;width:155.2pt;height:157.1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" filled="f" stroked="f" strokeweight=".5pt">
                <v:textbox inset="0,,0">
                  <w:txbxContent>
                    <w:p w:rsidR="00AC31AD" w:rsidRPr="00C75D74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Analytical Thinking</w:t>
                      </w: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ab/>
                        <w:t>Problem Solving</w:t>
                      </w:r>
                    </w:p>
                    <w:p w:rsidR="00AC31AD" w:rsidRPr="00C75D74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595959" w:themeColor="text1" w:themeTint="A6"/>
                          <w:sz w:val="10"/>
                          <w:lang w:val="en-US"/>
                        </w:rPr>
                      </w:pPr>
                    </w:p>
                    <w:p w:rsidR="00AC31AD" w:rsidRPr="00C75D74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 xml:space="preserve">Team Leadership </w:t>
                      </w: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ab/>
                        <w:t>Tolerant &amp; Flexible</w:t>
                      </w:r>
                    </w:p>
                    <w:p w:rsidR="00AC31AD" w:rsidRPr="00C75D74" w:rsidRDefault="00AC31AD" w:rsidP="00AC31AD">
                      <w:pPr>
                        <w:spacing w:after="0"/>
                        <w:rPr>
                          <w:color w:val="595959" w:themeColor="text1" w:themeTint="A6"/>
                          <w:sz w:val="10"/>
                          <w:lang w:val="en-US"/>
                        </w:rPr>
                      </w:pPr>
                    </w:p>
                    <w:p w:rsidR="00AC31AD" w:rsidRPr="00C75D74" w:rsidRDefault="00AC31AD" w:rsidP="00AC31AD">
                      <w:pPr>
                        <w:spacing w:after="0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Organization &amp; Prioritization</w:t>
                      </w:r>
                    </w:p>
                    <w:p w:rsidR="00AC31AD" w:rsidRPr="00C75D74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595959" w:themeColor="text1" w:themeTint="A6"/>
                          <w:sz w:val="10"/>
                          <w:lang w:val="en-US"/>
                        </w:rPr>
                      </w:pPr>
                    </w:p>
                    <w:p w:rsidR="00AC31AD" w:rsidRPr="00C75D74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Problem Solving</w:t>
                      </w:r>
                    </w:p>
                    <w:p w:rsidR="00AC31AD" w:rsidRPr="00C75D74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595959" w:themeColor="text1" w:themeTint="A6"/>
                          <w:sz w:val="10"/>
                          <w:lang w:val="en-US"/>
                        </w:rPr>
                      </w:pPr>
                    </w:p>
                    <w:p w:rsidR="00AC31AD" w:rsidRPr="00C75D74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 xml:space="preserve">Team Leadership </w:t>
                      </w: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ab/>
                        <w:t>Tolerant &amp; Flexible</w:t>
                      </w:r>
                    </w:p>
                    <w:p w:rsidR="00AC31AD" w:rsidRPr="00C75D74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595959" w:themeColor="text1" w:themeTint="A6"/>
                          <w:sz w:val="10"/>
                          <w:lang w:val="en-US"/>
                        </w:rPr>
                      </w:pPr>
                    </w:p>
                    <w:p w:rsidR="00AC31AD" w:rsidRPr="00C75D74" w:rsidRDefault="00AC31AD" w:rsidP="00AC31AD">
                      <w:pPr>
                        <w:tabs>
                          <w:tab w:val="left" w:pos="4320"/>
                          <w:tab w:val="right" w:pos="7560"/>
                        </w:tabs>
                        <w:spacing w:after="0"/>
                        <w:jc w:val="both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Strong Communication</w:t>
                      </w: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ab/>
                        <w:t>Strong Communication</w:t>
                      </w: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BE21D24" wp14:editId="2C84F8B2">
                <wp:simplePos x="0" y="0"/>
                <wp:positionH relativeFrom="column">
                  <wp:posOffset>-478155</wp:posOffset>
                </wp:positionH>
                <wp:positionV relativeFrom="paragraph">
                  <wp:posOffset>7952105</wp:posOffset>
                </wp:positionV>
                <wp:extent cx="1981200" cy="1162050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1200" cy="1162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C75D74" w:rsidRDefault="005317C9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rFonts w:ascii="Dosis semibold" w:hAnsi="Dosis semibold"/>
                                <w:color w:val="024A74"/>
                                <w:lang w:val="en-US"/>
                              </w:rPr>
                            </w:pPr>
                            <w:r>
                              <w:rPr>
                                <w:rFonts w:ascii="Dosis semibold" w:hAnsi="Dosis semibold"/>
                                <w:color w:val="024A74"/>
                                <w:lang w:val="en-US"/>
                              </w:rPr>
                              <w:t>AMAN VERMA</w:t>
                            </w:r>
                          </w:p>
                          <w:p w:rsidR="00AC31AD" w:rsidRPr="00C75D74" w:rsidRDefault="009C384E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Regions Financial</w:t>
                            </w:r>
                          </w:p>
                          <w:p w:rsidR="00AC31AD" w:rsidRPr="00C75D74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</w:p>
                          <w:p w:rsidR="00AC31AD" w:rsidRPr="00C75D74" w:rsidRDefault="00D92498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lang w:val="en-US"/>
                              </w:rPr>
                              <w:t xml:space="preserve">(210) </w:t>
                            </w:r>
                            <w:r w:rsidR="009C384E"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123-1268</w:t>
                            </w:r>
                          </w:p>
                          <w:p w:rsidR="00AC31AD" w:rsidRPr="00C75D74" w:rsidRDefault="005317C9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lang w:val="en-US"/>
                              </w:rPr>
                              <w:t>uptunotesofficial</w:t>
                            </w:r>
                            <w:r w:rsidR="009C384E"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@gmail.com</w:t>
                            </w:r>
                          </w:p>
                          <w:p w:rsidR="00AC31AD" w:rsidRPr="00C75D74" w:rsidRDefault="009C384E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Direct Manager/Supervisor</w:t>
                            </w:r>
                          </w:p>
                          <w:p w:rsidR="00AC31AD" w:rsidRPr="00AC31AD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</w:p>
                          <w:p w:rsidR="00AC31AD" w:rsidRPr="00AC31AD" w:rsidRDefault="00AC31AD" w:rsidP="00AC31AD">
                            <w:pPr>
                              <w:spacing w:after="0"/>
                              <w:rPr>
                                <w:rFonts w:ascii="Oswald Medium" w:hAnsi="Oswald Medium" w:cs="Open Sans"/>
                                <w:color w:val="FFFFFF" w:themeColor="background1"/>
                                <w:sz w:val="28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21D24" id="Text Box 43" o:spid="_x0000_s1036" type="#_x0000_t202" style="position:absolute;margin-left:-37.65pt;margin-top:626.15pt;width:156pt;height:91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" filled="f" stroked="f" strokeweight=".5pt">
                <v:textbox inset="0,,0">
                  <w:txbxContent>
                    <w:p w:rsidR="00AC31AD" w:rsidRPr="00C75D74" w:rsidRDefault="005317C9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rFonts w:ascii="Dosis semibold" w:hAnsi="Dosis semibold"/>
                          <w:color w:val="024A74"/>
                          <w:lang w:val="en-US"/>
                        </w:rPr>
                      </w:pPr>
                      <w:r>
                        <w:rPr>
                          <w:rFonts w:ascii="Dosis semibold" w:hAnsi="Dosis semibold"/>
                          <w:color w:val="024A74"/>
                          <w:lang w:val="en-US"/>
                        </w:rPr>
                        <w:t>AMAN VERMA</w:t>
                      </w:r>
                    </w:p>
                    <w:p w:rsidR="00AC31AD" w:rsidRPr="00C75D74" w:rsidRDefault="009C384E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Regions Financial</w:t>
                      </w:r>
                    </w:p>
                    <w:p w:rsidR="00AC31AD" w:rsidRPr="00C75D74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595959" w:themeColor="text1" w:themeTint="A6"/>
                          <w:lang w:val="en-US"/>
                        </w:rPr>
                      </w:pPr>
                    </w:p>
                    <w:p w:rsidR="00AC31AD" w:rsidRPr="00C75D74" w:rsidRDefault="00D92498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595959" w:themeColor="text1" w:themeTint="A6"/>
                          <w:lang w:val="en-US"/>
                        </w:rPr>
                      </w:pPr>
                      <w:r>
                        <w:rPr>
                          <w:color w:val="595959" w:themeColor="text1" w:themeTint="A6"/>
                          <w:lang w:val="en-US"/>
                        </w:rPr>
                        <w:t xml:space="preserve">(210) </w:t>
                      </w:r>
                      <w:r w:rsidR="009C384E" w:rsidRPr="00C75D74">
                        <w:rPr>
                          <w:color w:val="595959" w:themeColor="text1" w:themeTint="A6"/>
                          <w:lang w:val="en-US"/>
                        </w:rPr>
                        <w:t>123-1268</w:t>
                      </w:r>
                    </w:p>
                    <w:p w:rsidR="00AC31AD" w:rsidRPr="00C75D74" w:rsidRDefault="005317C9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595959" w:themeColor="text1" w:themeTint="A6"/>
                          <w:lang w:val="en-US"/>
                        </w:rPr>
                      </w:pPr>
                      <w:r>
                        <w:rPr>
                          <w:color w:val="595959" w:themeColor="text1" w:themeTint="A6"/>
                          <w:lang w:val="en-US"/>
                        </w:rPr>
                        <w:t>uptunotesofficial</w:t>
                      </w:r>
                      <w:r w:rsidR="009C384E" w:rsidRPr="00C75D74">
                        <w:rPr>
                          <w:color w:val="595959" w:themeColor="text1" w:themeTint="A6"/>
                          <w:lang w:val="en-US"/>
                        </w:rPr>
                        <w:t>@gmail.com</w:t>
                      </w:r>
                    </w:p>
                    <w:p w:rsidR="00AC31AD" w:rsidRPr="00C75D74" w:rsidRDefault="009C384E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Direct Manager/Supervisor</w:t>
                      </w:r>
                    </w:p>
                    <w:p w:rsidR="00AC31AD" w:rsidRPr="00AC31AD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FFFFFF" w:themeColor="background1"/>
                          <w:lang w:val="en-US"/>
                        </w:rPr>
                      </w:pPr>
                    </w:p>
                    <w:p w:rsidR="00AC31AD" w:rsidRPr="00AC31AD" w:rsidRDefault="00AC31AD" w:rsidP="00AC31AD">
                      <w:pPr>
                        <w:spacing w:after="0"/>
                        <w:rPr>
                          <w:rFonts w:ascii="Oswald Medium" w:hAnsi="Oswald Medium" w:cs="Open Sans"/>
                          <w:color w:val="FFFFFF" w:themeColor="background1"/>
                          <w:sz w:val="28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31AD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459FDB" wp14:editId="7E124A34">
                <wp:simplePos x="0" y="0"/>
                <wp:positionH relativeFrom="column">
                  <wp:posOffset>-573405</wp:posOffset>
                </wp:positionH>
                <wp:positionV relativeFrom="paragraph">
                  <wp:posOffset>7503160</wp:posOffset>
                </wp:positionV>
                <wp:extent cx="1952625" cy="37147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C75D74">
                              <w:rPr>
                                <w:rFonts w:ascii="Dosis semibold" w:hAnsi="Dosis semibold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  <w:t>REFERENCES</w:t>
                            </w:r>
                          </w:p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rFonts w:ascii="Oswald Medium" w:hAnsi="Oswald Medium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59FDB" id="Text Box 8" o:spid="_x0000_s1037" type="#_x0000_t202" style="position:absolute;margin-left:-45.15pt;margin-top:590.8pt;width:153.7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" filled="f" stroked="f" strokeweight=".5pt">
                <v:textbox>
                  <w:txbxContent>
                    <w:p w:rsidR="00AC31AD" w:rsidRPr="00C75D74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024A74"/>
                          <w:sz w:val="28"/>
                          <w:szCs w:val="26"/>
                          <w:lang w:val="en-US"/>
                        </w:rPr>
                      </w:pPr>
                      <w:r w:rsidRPr="00C75D74">
                        <w:rPr>
                          <w:rFonts w:ascii="Dosis semibold" w:hAnsi="Dosis semibold" w:cs="Open Sans"/>
                          <w:color w:val="024A74"/>
                          <w:sz w:val="28"/>
                          <w:szCs w:val="26"/>
                          <w:lang w:val="en-US"/>
                        </w:rPr>
                        <w:t>REFERENCES</w:t>
                      </w:r>
                    </w:p>
                    <w:p w:rsidR="00AC31AD" w:rsidRPr="00C75D74" w:rsidRDefault="00AC31AD" w:rsidP="00AC31AD">
                      <w:pPr>
                        <w:spacing w:after="0"/>
                        <w:rPr>
                          <w:rFonts w:ascii="Oswald Medium" w:hAnsi="Oswald Medium" w:cs="Open Sans"/>
                          <w:color w:val="024A74"/>
                          <w:sz w:val="28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95FDB" w:rsidRPr="00D14AE1" w:rsidRDefault="00E400AF" w:rsidP="005317C9">
      <w:bookmarkStart w:id="0" w:name="_GoBack"/>
      <w:bookmarkEnd w:id="0"/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5A19D9BC" wp14:editId="2CC2EE52">
                <wp:simplePos x="0" y="0"/>
                <wp:positionH relativeFrom="column">
                  <wp:posOffset>1757045</wp:posOffset>
                </wp:positionH>
                <wp:positionV relativeFrom="paragraph">
                  <wp:posOffset>7906002</wp:posOffset>
                </wp:positionV>
                <wp:extent cx="4648200" cy="914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0" cy="914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00AF" w:rsidRPr="006F62F4" w:rsidRDefault="00E400AF" w:rsidP="00E400AF">
                            <w:pPr>
                              <w:rPr>
                                <w:rFonts w:ascii="Dosis semibold" w:hAnsi="Dosis semibold"/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Dosis" w:hAnsi="Dosis"/>
                                <w:b/>
                                <w:lang w:val="en-US"/>
                              </w:rPr>
                              <w:t xml:space="preserve">       </w:t>
                            </w:r>
                            <w:r w:rsidRPr="006F62F4">
                              <w:rPr>
                                <w:rFonts w:ascii="Dosis semibold" w:hAnsi="Dosis semibold"/>
                                <w:b/>
                                <w:lang w:val="en-US"/>
                              </w:rPr>
                              <w:t>Date:</w:t>
                            </w:r>
                          </w:p>
                          <w:p w:rsidR="00E400AF" w:rsidRPr="006F62F4" w:rsidRDefault="00E400AF" w:rsidP="00E400AF">
                            <w:pPr>
                              <w:ind w:right="74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 w:rsidRPr="006F62F4"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  </w:t>
                            </w:r>
                            <w:r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     </w:t>
                            </w:r>
                            <w:r w:rsidRPr="006F62F4">
                              <w:rPr>
                                <w:rFonts w:ascii="Dosis semibold" w:hAnsi="Dosis semibold"/>
                                <w:b/>
                                <w:lang w:val="en-US"/>
                              </w:rPr>
                              <w:t xml:space="preserve">Place:                                                                              </w:t>
                            </w:r>
                            <w:r>
                              <w:rPr>
                                <w:rFonts w:ascii="Dosis semibold" w:hAnsi="Dosis semibold"/>
                                <w:b/>
                                <w:lang w:val="en-US"/>
                              </w:rPr>
                              <w:t xml:space="preserve">                     </w:t>
                            </w:r>
                            <w:r w:rsidRPr="006F62F4">
                              <w:rPr>
                                <w:rFonts w:ascii="Dosis semibold" w:hAnsi="Dosis semibold"/>
                                <w:lang w:val="en-US"/>
                              </w:rPr>
                              <w:t>(Signatur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19D9BC" id="_x0000_s1038" type="#_x0000_t202" style="position:absolute;margin-left:138.35pt;margin-top:622.5pt;width:366pt;height:1in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" filled="f" stroked="f">
                <v:textbox>
                  <w:txbxContent>
                    <w:p w:rsidR="00E400AF" w:rsidRPr="006F62F4" w:rsidRDefault="00E400AF" w:rsidP="00E400AF">
                      <w:pPr>
                        <w:rPr>
                          <w:rFonts w:ascii="Dosis semibold" w:hAnsi="Dosis semibold"/>
                          <w:b/>
                          <w:lang w:val="en-US"/>
                        </w:rPr>
                      </w:pPr>
                      <w:r>
                        <w:rPr>
                          <w:rFonts w:ascii="Dosis" w:hAnsi="Dosis"/>
                          <w:b/>
                          <w:lang w:val="en-US"/>
                        </w:rPr>
                        <w:t xml:space="preserve">       </w:t>
                      </w:r>
                      <w:r w:rsidRPr="006F62F4">
                        <w:rPr>
                          <w:rFonts w:ascii="Dosis semibold" w:hAnsi="Dosis semibold"/>
                          <w:b/>
                          <w:lang w:val="en-US"/>
                        </w:rPr>
                        <w:t>Date:</w:t>
                      </w:r>
                    </w:p>
                    <w:p w:rsidR="00E400AF" w:rsidRPr="006F62F4" w:rsidRDefault="00E400AF" w:rsidP="00E400AF">
                      <w:pPr>
                        <w:ind w:right="74"/>
                        <w:rPr>
                          <w:rFonts w:ascii="Dosis semibold" w:hAnsi="Dosis semibold"/>
                          <w:lang w:val="en-US"/>
                        </w:rPr>
                      </w:pPr>
                      <w:r w:rsidRPr="006F62F4">
                        <w:rPr>
                          <w:rFonts w:ascii="Dosis semibold" w:hAnsi="Dosis semibold"/>
                          <w:lang w:val="en-US"/>
                        </w:rPr>
                        <w:t xml:space="preserve">  </w:t>
                      </w:r>
                      <w:r>
                        <w:rPr>
                          <w:rFonts w:ascii="Dosis semibold" w:hAnsi="Dosis semibold"/>
                          <w:lang w:val="en-US"/>
                        </w:rPr>
                        <w:t xml:space="preserve">     </w:t>
                      </w:r>
                      <w:r w:rsidRPr="006F62F4">
                        <w:rPr>
                          <w:rFonts w:ascii="Dosis semibold" w:hAnsi="Dosis semibold"/>
                          <w:b/>
                          <w:lang w:val="en-US"/>
                        </w:rPr>
                        <w:t xml:space="preserve">Place:                                                                              </w:t>
                      </w:r>
                      <w:r>
                        <w:rPr>
                          <w:rFonts w:ascii="Dosis semibold" w:hAnsi="Dosis semibold"/>
                          <w:b/>
                          <w:lang w:val="en-US"/>
                        </w:rPr>
                        <w:t xml:space="preserve">                     </w:t>
                      </w:r>
                      <w:r w:rsidRPr="006F62F4">
                        <w:rPr>
                          <w:rFonts w:ascii="Dosis semibold" w:hAnsi="Dosis semibold"/>
                          <w:lang w:val="en-US"/>
                        </w:rPr>
                        <w:t>(Signature)</w:t>
                      </w:r>
                    </w:p>
                  </w:txbxContent>
                </v:textbox>
              </v:shape>
            </w:pict>
          </mc:Fallback>
        </mc:AlternateContent>
      </w:r>
      <w:r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49BF51" wp14:editId="1E3D7CF7">
                <wp:simplePos x="0" y="0"/>
                <wp:positionH relativeFrom="column">
                  <wp:posOffset>1983740</wp:posOffset>
                </wp:positionH>
                <wp:positionV relativeFrom="paragraph">
                  <wp:posOffset>5991296</wp:posOffset>
                </wp:positionV>
                <wp:extent cx="4286215" cy="1716657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15" cy="17166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92498" w:rsidRDefault="00D92498" w:rsidP="00E400AF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>
                              <w:rPr>
                                <w:rFonts w:ascii="Dosis semibold" w:hAnsi="Dosis semibold"/>
                                <w:lang w:val="en-US"/>
                              </w:rPr>
                              <w:t>Brown University, Providence, RI</w:t>
                            </w:r>
                          </w:p>
                          <w:p w:rsidR="00D92498" w:rsidRPr="006D0496" w:rsidRDefault="00D92498" w:rsidP="00E400AF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</w:pPr>
                            <w:r w:rsidRPr="006D0496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Executive MBA, GPA 3.7, November 2007</w:t>
                            </w:r>
                          </w:p>
                          <w:p w:rsidR="00D92498" w:rsidRPr="003A2D02" w:rsidRDefault="00D92498" w:rsidP="00E400AF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semibold" w:hAnsi="Dosis semibold"/>
                                <w:sz w:val="10"/>
                                <w:lang w:val="en-US"/>
                              </w:rPr>
                            </w:pPr>
                          </w:p>
                          <w:p w:rsidR="00D92498" w:rsidRPr="009C384E" w:rsidRDefault="00D92498" w:rsidP="00E400AF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>
                              <w:rPr>
                                <w:rFonts w:ascii="Dosis semibold" w:hAnsi="Dosis semibold"/>
                                <w:lang w:val="en-US"/>
                              </w:rPr>
                              <w:t>Brown University,</w:t>
                            </w:r>
                            <w:r w:rsidRPr="009C384E"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 Providence, RI </w:t>
                            </w:r>
                          </w:p>
                          <w:p w:rsidR="00D92498" w:rsidRPr="009C384E" w:rsidRDefault="00D92498" w:rsidP="00E400AF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semibold" w:hAnsi="Dosis semibold"/>
                                <w:szCs w:val="21"/>
                                <w:lang w:val="en-US"/>
                              </w:rPr>
                            </w:pPr>
                            <w:r w:rsidRPr="009C384E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Bachelor of Arts in Finance</w:t>
                            </w:r>
                            <w:r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,</w:t>
                            </w:r>
                            <w:r w:rsidRPr="009C384E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 xml:space="preserve">GPA 3.7/4.0, </w:t>
                            </w:r>
                            <w:r w:rsidRPr="009C384E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May 2005</w:t>
                            </w:r>
                          </w:p>
                          <w:p w:rsidR="00D92498" w:rsidRPr="00AD2820" w:rsidRDefault="00D92498" w:rsidP="00E400AF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  <w:sz w:val="10"/>
                                <w:lang w:val="en-US"/>
                              </w:rPr>
                            </w:pPr>
                          </w:p>
                          <w:p w:rsidR="00E400AF" w:rsidRDefault="00E400AF" w:rsidP="00E400AF">
                            <w:pPr>
                              <w:spacing w:after="0" w:line="240" w:lineRule="auto"/>
                              <w:jc w:val="both"/>
                              <w:rPr>
                                <w:i/>
                                <w:lang w:val="en-US"/>
                              </w:rPr>
                            </w:pPr>
                          </w:p>
                          <w:p w:rsidR="00D92498" w:rsidRPr="00AD2820" w:rsidRDefault="00D92498" w:rsidP="00E400AF">
                            <w:pPr>
                              <w:spacing w:after="0" w:line="240" w:lineRule="auto"/>
                              <w:jc w:val="both"/>
                              <w:rPr>
                                <w:lang w:val="en-US"/>
                              </w:rPr>
                            </w:pPr>
                            <w:r w:rsidRPr="00AD2820">
                              <w:rPr>
                                <w:i/>
                                <w:lang w:val="en-US"/>
                              </w:rPr>
                              <w:t>Relevant Coursework:</w:t>
                            </w:r>
                            <w:r w:rsidRPr="00AD2820">
                              <w:rPr>
                                <w:lang w:val="en-US"/>
                              </w:rPr>
                              <w:t xml:space="preserve"> Economics, Marketing, </w:t>
                            </w:r>
                            <w:r>
                              <w:rPr>
                                <w:lang w:val="en-US"/>
                              </w:rPr>
                              <w:t>Data Management</w:t>
                            </w:r>
                            <w:r w:rsidRPr="00AD2820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:rsidR="00D92498" w:rsidRPr="00AD2820" w:rsidRDefault="00D92498" w:rsidP="00E400AF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  <w:sz w:val="10"/>
                                <w:lang w:val="en-US"/>
                              </w:rPr>
                            </w:pPr>
                          </w:p>
                          <w:p w:rsidR="00D92498" w:rsidRPr="00AD2820" w:rsidRDefault="00D92498" w:rsidP="00E400AF">
                            <w:pPr>
                              <w:spacing w:after="0" w:line="240" w:lineRule="auto"/>
                              <w:jc w:val="both"/>
                              <w:rPr>
                                <w:lang w:val="en-US"/>
                              </w:rPr>
                            </w:pPr>
                            <w:r w:rsidRPr="00AD2820">
                              <w:rPr>
                                <w:i/>
                                <w:lang w:val="en-US"/>
                              </w:rPr>
                              <w:t>Awards &amp; Honors:</w:t>
                            </w:r>
                            <w:r w:rsidRPr="00AD2820">
                              <w:rPr>
                                <w:b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Ivy League Debate Championship</w:t>
                            </w:r>
                          </w:p>
                          <w:p w:rsidR="00D92498" w:rsidRPr="00AD2820" w:rsidRDefault="00D92498" w:rsidP="00E400AF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  <w:i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AD2820" w:rsidRDefault="00D92498" w:rsidP="00E400AF">
                            <w:pPr>
                              <w:spacing w:after="0" w:line="240" w:lineRule="auto"/>
                              <w:jc w:val="both"/>
                              <w:rPr>
                                <w:lang w:val="en-US"/>
                              </w:rPr>
                            </w:pPr>
                            <w:r w:rsidRPr="00AD2820">
                              <w:rPr>
                                <w:i/>
                                <w:lang w:val="en-US"/>
                              </w:rPr>
                              <w:t>Extracurricular Activities:</w:t>
                            </w:r>
                            <w:r w:rsidRPr="00AD2820">
                              <w:rPr>
                                <w:b/>
                                <w:lang w:val="en-US"/>
                              </w:rPr>
                              <w:t xml:space="preserve"> </w:t>
                            </w:r>
                            <w:r w:rsidRPr="00AD2820">
                              <w:rPr>
                                <w:lang w:val="en-US"/>
                              </w:rPr>
                              <w:t>Hockey Team Capt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9BF51" id="Text Box 27" o:spid="_x0000_s1039" type="#_x0000_t202" style="position:absolute;margin-left:156.2pt;margin-top:471.75pt;width:337.5pt;height:135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" filled="f" stroked="f" strokeweight=".5pt">
                <v:textbox>
                  <w:txbxContent>
                    <w:p w:rsidR="00D92498" w:rsidRDefault="00D92498" w:rsidP="00E400AF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semibold" w:hAnsi="Dosis semibold"/>
                          <w:lang w:val="en-US"/>
                        </w:rPr>
                      </w:pPr>
                      <w:r>
                        <w:rPr>
                          <w:rFonts w:ascii="Dosis semibold" w:hAnsi="Dosis semibold"/>
                          <w:lang w:val="en-US"/>
                        </w:rPr>
                        <w:t>Brown University, Providence, RI</w:t>
                      </w:r>
                    </w:p>
                    <w:p w:rsidR="00D92498" w:rsidRPr="006D0496" w:rsidRDefault="00D92498" w:rsidP="00E400AF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medium" w:hAnsi="Dosis medium"/>
                          <w:szCs w:val="21"/>
                          <w:lang w:val="en-US"/>
                        </w:rPr>
                      </w:pPr>
                      <w:r w:rsidRPr="006D0496">
                        <w:rPr>
                          <w:rFonts w:ascii="Dosis medium" w:hAnsi="Dosis medium"/>
                          <w:szCs w:val="21"/>
                          <w:lang w:val="en-US"/>
                        </w:rPr>
                        <w:t>Executive MBA, GPA 3.7, November 2007</w:t>
                      </w:r>
                    </w:p>
                    <w:p w:rsidR="00D92498" w:rsidRPr="003A2D02" w:rsidRDefault="00D92498" w:rsidP="00E400AF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semibold" w:hAnsi="Dosis semibold"/>
                          <w:sz w:val="10"/>
                          <w:lang w:val="en-US"/>
                        </w:rPr>
                      </w:pPr>
                    </w:p>
                    <w:p w:rsidR="00D92498" w:rsidRPr="009C384E" w:rsidRDefault="00D92498" w:rsidP="00E400AF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semibold" w:hAnsi="Dosis semibold"/>
                          <w:lang w:val="en-US"/>
                        </w:rPr>
                      </w:pPr>
                      <w:r>
                        <w:rPr>
                          <w:rFonts w:ascii="Dosis semibold" w:hAnsi="Dosis semibold"/>
                          <w:lang w:val="en-US"/>
                        </w:rPr>
                        <w:t>Brown University,</w:t>
                      </w:r>
                      <w:r w:rsidRPr="009C384E">
                        <w:rPr>
                          <w:rFonts w:ascii="Dosis semibold" w:hAnsi="Dosis semibold"/>
                          <w:lang w:val="en-US"/>
                        </w:rPr>
                        <w:t xml:space="preserve"> Providence, RI </w:t>
                      </w:r>
                    </w:p>
                    <w:p w:rsidR="00D92498" w:rsidRPr="009C384E" w:rsidRDefault="00D92498" w:rsidP="00E400AF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semibold" w:hAnsi="Dosis semibold"/>
                          <w:szCs w:val="21"/>
                          <w:lang w:val="en-US"/>
                        </w:rPr>
                      </w:pPr>
                      <w:r w:rsidRPr="009C384E">
                        <w:rPr>
                          <w:rFonts w:ascii="Dosis medium" w:hAnsi="Dosis medium"/>
                          <w:szCs w:val="21"/>
                          <w:lang w:val="en-US"/>
                        </w:rPr>
                        <w:t>Bachelor of Arts in Finance</w:t>
                      </w:r>
                      <w:r>
                        <w:rPr>
                          <w:rFonts w:ascii="Dosis medium" w:hAnsi="Dosis medium"/>
                          <w:szCs w:val="21"/>
                          <w:lang w:val="en-US"/>
                        </w:rPr>
                        <w:t>,</w:t>
                      </w:r>
                      <w:r w:rsidRPr="009C384E">
                        <w:rPr>
                          <w:rFonts w:ascii="Dosis medium" w:hAnsi="Dosis medium"/>
                          <w:szCs w:val="21"/>
                          <w:lang w:val="en-US"/>
                        </w:rPr>
                        <w:t xml:space="preserve"> </w:t>
                      </w:r>
                      <w:r>
                        <w:rPr>
                          <w:rFonts w:ascii="Dosis medium" w:hAnsi="Dosis medium"/>
                          <w:szCs w:val="21"/>
                          <w:lang w:val="en-US"/>
                        </w:rPr>
                        <w:t xml:space="preserve">GPA 3.7/4.0, </w:t>
                      </w:r>
                      <w:r w:rsidRPr="009C384E">
                        <w:rPr>
                          <w:rFonts w:ascii="Dosis medium" w:hAnsi="Dosis medium"/>
                          <w:szCs w:val="21"/>
                          <w:lang w:val="en-US"/>
                        </w:rPr>
                        <w:t>May 2005</w:t>
                      </w:r>
                    </w:p>
                    <w:p w:rsidR="00D92498" w:rsidRPr="00AD2820" w:rsidRDefault="00D92498" w:rsidP="00E400AF">
                      <w:pPr>
                        <w:spacing w:after="0" w:line="240" w:lineRule="auto"/>
                        <w:jc w:val="both"/>
                        <w:rPr>
                          <w:b/>
                          <w:sz w:val="10"/>
                          <w:lang w:val="en-US"/>
                        </w:rPr>
                      </w:pPr>
                    </w:p>
                    <w:p w:rsidR="00E400AF" w:rsidRDefault="00E400AF" w:rsidP="00E400AF">
                      <w:pPr>
                        <w:spacing w:after="0" w:line="240" w:lineRule="auto"/>
                        <w:jc w:val="both"/>
                        <w:rPr>
                          <w:i/>
                          <w:lang w:val="en-US"/>
                        </w:rPr>
                      </w:pPr>
                    </w:p>
                    <w:p w:rsidR="00D92498" w:rsidRPr="00AD2820" w:rsidRDefault="00D92498" w:rsidP="00E400AF">
                      <w:pPr>
                        <w:spacing w:after="0" w:line="240" w:lineRule="auto"/>
                        <w:jc w:val="both"/>
                        <w:rPr>
                          <w:lang w:val="en-US"/>
                        </w:rPr>
                      </w:pPr>
                      <w:r w:rsidRPr="00AD2820">
                        <w:rPr>
                          <w:i/>
                          <w:lang w:val="en-US"/>
                        </w:rPr>
                        <w:t>Relevant Coursework:</w:t>
                      </w:r>
                      <w:r w:rsidRPr="00AD2820">
                        <w:rPr>
                          <w:lang w:val="en-US"/>
                        </w:rPr>
                        <w:t xml:space="preserve"> Economics, Marketing, </w:t>
                      </w:r>
                      <w:r>
                        <w:rPr>
                          <w:lang w:val="en-US"/>
                        </w:rPr>
                        <w:t>Data Management</w:t>
                      </w:r>
                      <w:r w:rsidRPr="00AD2820">
                        <w:rPr>
                          <w:lang w:val="en-US"/>
                        </w:rPr>
                        <w:t xml:space="preserve"> </w:t>
                      </w:r>
                    </w:p>
                    <w:p w:rsidR="00D92498" w:rsidRPr="00AD2820" w:rsidRDefault="00D92498" w:rsidP="00E400AF">
                      <w:pPr>
                        <w:spacing w:after="0" w:line="240" w:lineRule="auto"/>
                        <w:jc w:val="both"/>
                        <w:rPr>
                          <w:b/>
                          <w:sz w:val="10"/>
                          <w:lang w:val="en-US"/>
                        </w:rPr>
                      </w:pPr>
                    </w:p>
                    <w:p w:rsidR="00D92498" w:rsidRPr="00AD2820" w:rsidRDefault="00D92498" w:rsidP="00E400AF">
                      <w:pPr>
                        <w:spacing w:after="0" w:line="240" w:lineRule="auto"/>
                        <w:jc w:val="both"/>
                        <w:rPr>
                          <w:lang w:val="en-US"/>
                        </w:rPr>
                      </w:pPr>
                      <w:r w:rsidRPr="00AD2820">
                        <w:rPr>
                          <w:i/>
                          <w:lang w:val="en-US"/>
                        </w:rPr>
                        <w:t>Awards &amp; Honors:</w:t>
                      </w:r>
                      <w:r w:rsidRPr="00AD2820">
                        <w:rPr>
                          <w:b/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Ivy League Debate Championship</w:t>
                      </w:r>
                    </w:p>
                    <w:p w:rsidR="00D92498" w:rsidRPr="00AD2820" w:rsidRDefault="00D92498" w:rsidP="00E400AF">
                      <w:pPr>
                        <w:spacing w:after="0" w:line="240" w:lineRule="auto"/>
                        <w:jc w:val="both"/>
                        <w:rPr>
                          <w:b/>
                          <w:i/>
                          <w:sz w:val="10"/>
                          <w:lang w:val="en-US"/>
                        </w:rPr>
                      </w:pPr>
                    </w:p>
                    <w:p w:rsidR="00AC31AD" w:rsidRPr="00AD2820" w:rsidRDefault="00D92498" w:rsidP="00E400AF">
                      <w:pPr>
                        <w:spacing w:after="0" w:line="240" w:lineRule="auto"/>
                        <w:jc w:val="both"/>
                        <w:rPr>
                          <w:lang w:val="en-US"/>
                        </w:rPr>
                      </w:pPr>
                      <w:r w:rsidRPr="00AD2820">
                        <w:rPr>
                          <w:i/>
                          <w:lang w:val="en-US"/>
                        </w:rPr>
                        <w:t>Extracurricular Activities:</w:t>
                      </w:r>
                      <w:r w:rsidRPr="00AD2820">
                        <w:rPr>
                          <w:b/>
                          <w:lang w:val="en-US"/>
                        </w:rPr>
                        <w:t xml:space="preserve"> </w:t>
                      </w:r>
                      <w:r w:rsidRPr="00AD2820">
                        <w:rPr>
                          <w:lang w:val="en-US"/>
                        </w:rPr>
                        <w:t>Hockey Team Captain</w:t>
                      </w:r>
                    </w:p>
                  </w:txbxContent>
                </v:textbox>
              </v:shape>
            </w:pict>
          </mc:Fallback>
        </mc:AlternateContent>
      </w:r>
      <w:r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A69090C" wp14:editId="7A8CBB2B">
                <wp:simplePos x="0" y="0"/>
                <wp:positionH relativeFrom="column">
                  <wp:posOffset>2355850</wp:posOffset>
                </wp:positionH>
                <wp:positionV relativeFrom="paragraph">
                  <wp:posOffset>5852795</wp:posOffset>
                </wp:positionV>
                <wp:extent cx="3879850" cy="0"/>
                <wp:effectExtent l="0" t="0" r="2540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9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0C3A32A" id="Straight Connector 7" o:spid="_x0000_s1026" style="position:absolute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5.5pt,460.85pt" to="491pt,46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" strokecolor="#a5a5a5 [2092]" strokeweight="1pt"/>
            </w:pict>
          </mc:Fallback>
        </mc:AlternateContent>
      </w:r>
      <w:r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3F5481A" wp14:editId="73DBBB13">
                <wp:simplePos x="0" y="0"/>
                <wp:positionH relativeFrom="column">
                  <wp:posOffset>2043430</wp:posOffset>
                </wp:positionH>
                <wp:positionV relativeFrom="paragraph">
                  <wp:posOffset>5850890</wp:posOffset>
                </wp:positionV>
                <wp:extent cx="307340" cy="0"/>
                <wp:effectExtent l="0" t="19050" r="1651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24A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42DC96" id="Straight Connector 10" o:spid="_x0000_s1026" style="position:absolute;flip:x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0.9pt,460.7pt" to="185.1pt,46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" strokecolor="#024a74" strokeweight="3pt"/>
            </w:pict>
          </mc:Fallback>
        </mc:AlternateContent>
      </w:r>
      <w:r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1964DE4" wp14:editId="0E36FB0C">
                <wp:simplePos x="0" y="0"/>
                <wp:positionH relativeFrom="column">
                  <wp:posOffset>1957705</wp:posOffset>
                </wp:positionH>
                <wp:positionV relativeFrom="paragraph">
                  <wp:posOffset>5524500</wp:posOffset>
                </wp:positionV>
                <wp:extent cx="2063750" cy="371475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3750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5317C9" w:rsidRDefault="00AC31AD" w:rsidP="00AC31AD">
                            <w:pPr>
                              <w:spacing w:after="0"/>
                              <w:rPr>
                                <w:rFonts w:ascii="Dosis" w:hAnsi="Dosis" w:cs="Open Sans"/>
                                <w:b/>
                                <w:color w:val="E36C0A" w:themeColor="accent6" w:themeShade="BF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5317C9">
                              <w:rPr>
                                <w:rFonts w:ascii="Dosis semibold" w:hAnsi="Dosis semibold" w:cs="Open Sans"/>
                                <w:color w:val="E36C0A" w:themeColor="accent6" w:themeShade="BF"/>
                                <w:sz w:val="28"/>
                                <w:szCs w:val="26"/>
                                <w:lang w:val="en-US"/>
                              </w:rPr>
                              <w:t>EDUCATION</w:t>
                            </w:r>
                          </w:p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rFonts w:ascii="Oswald Medium" w:hAnsi="Oswald Medium" w:cs="Open Sans"/>
                                <w:color w:val="F5C6B9"/>
                                <w:sz w:val="28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964DE4" id="Text Box 35" o:spid="_x0000_s1040" type="#_x0000_t202" style="position:absolute;margin-left:154.15pt;margin-top:435pt;width:162.5pt;height:29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" filled="f" stroked="f" strokeweight=".5pt">
                <v:textbox>
                  <w:txbxContent>
                    <w:p w:rsidR="00AC31AD" w:rsidRPr="005317C9" w:rsidRDefault="00AC31AD" w:rsidP="00AC31AD">
                      <w:pPr>
                        <w:spacing w:after="0"/>
                        <w:rPr>
                          <w:rFonts w:ascii="Dosis" w:hAnsi="Dosis" w:cs="Open Sans"/>
                          <w:b/>
                          <w:color w:val="E36C0A" w:themeColor="accent6" w:themeShade="BF"/>
                          <w:sz w:val="28"/>
                          <w:szCs w:val="26"/>
                          <w:lang w:val="en-US"/>
                        </w:rPr>
                      </w:pPr>
                      <w:r w:rsidRPr="005317C9">
                        <w:rPr>
                          <w:rFonts w:ascii="Dosis semibold" w:hAnsi="Dosis semibold" w:cs="Open Sans"/>
                          <w:color w:val="E36C0A" w:themeColor="accent6" w:themeShade="BF"/>
                          <w:sz w:val="28"/>
                          <w:szCs w:val="26"/>
                          <w:lang w:val="en-US"/>
                        </w:rPr>
                        <w:t>EDUCATION</w:t>
                      </w:r>
                    </w:p>
                    <w:p w:rsidR="00AC31AD" w:rsidRPr="00C75D74" w:rsidRDefault="00AC31AD" w:rsidP="00AC31AD">
                      <w:pPr>
                        <w:spacing w:after="0"/>
                        <w:rPr>
                          <w:rFonts w:ascii="Oswald Medium" w:hAnsi="Oswald Medium" w:cs="Open Sans"/>
                          <w:color w:val="F5C6B9"/>
                          <w:sz w:val="28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EA41B3F" wp14:editId="48B6007A">
                <wp:simplePos x="0" y="0"/>
                <wp:positionH relativeFrom="column">
                  <wp:posOffset>2009775</wp:posOffset>
                </wp:positionH>
                <wp:positionV relativeFrom="paragraph">
                  <wp:posOffset>791211</wp:posOffset>
                </wp:positionV>
                <wp:extent cx="4253865" cy="4757420"/>
                <wp:effectExtent l="0" t="0" r="0" b="508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3865" cy="4757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92498" w:rsidRPr="00590B33" w:rsidRDefault="00D92498" w:rsidP="00E400AF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 w:rsidRPr="00590B33">
                              <w:rPr>
                                <w:rFonts w:ascii="Dosis semibold" w:hAnsi="Dosis semibold"/>
                                <w:lang w:val="en-US"/>
                              </w:rPr>
                              <w:t>Regions Finan</w:t>
                            </w:r>
                            <w:r>
                              <w:rPr>
                                <w:rFonts w:ascii="Dosis semibold" w:hAnsi="Dosis semibold"/>
                                <w:lang w:val="en-US"/>
                              </w:rPr>
                              <w:t>cial,</w:t>
                            </w:r>
                            <w:r w:rsidRPr="00590B33"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 Birmingham, AL </w:t>
                            </w:r>
                          </w:p>
                          <w:p w:rsidR="00D92498" w:rsidRPr="00590B33" w:rsidRDefault="00D92498" w:rsidP="00E400AF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 w:rsidRPr="00590B33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Administrative Assistant,</w:t>
                            </w:r>
                            <w:r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 </w:t>
                            </w:r>
                            <w:r w:rsidRPr="00992E23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Aug 2012-Present</w:t>
                            </w:r>
                          </w:p>
                          <w:p w:rsidR="00D92498" w:rsidRPr="00905926" w:rsidRDefault="00D92498" w:rsidP="00E400AF">
                            <w:pPr>
                              <w:spacing w:after="0" w:line="240" w:lineRule="auto"/>
                              <w:jc w:val="both"/>
                              <w:rPr>
                                <w:rFonts w:ascii="Roboto" w:hAnsi="Roboto"/>
                                <w:sz w:val="10"/>
                                <w:lang w:val="en-US"/>
                              </w:rPr>
                            </w:pPr>
                          </w:p>
                          <w:p w:rsidR="00D92498" w:rsidRPr="00306E83" w:rsidRDefault="00D92498" w:rsidP="00E400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Streamline direct office services such as departmental finances, records, budget preparation, personnel issues, and housekeeping, vastly reducing wasted time and saving $150,000 per year.</w:t>
                            </w:r>
                          </w:p>
                          <w:p w:rsidR="00D92498" w:rsidRPr="00306E83" w:rsidRDefault="00D92498" w:rsidP="00E400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 xml:space="preserve">Read and </w:t>
                            </w:r>
                            <w:proofErr w:type="spellStart"/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analyze</w:t>
                            </w:r>
                            <w:proofErr w:type="spellEnd"/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 xml:space="preserve"> incoming reports and memos to determine their importance and plan their distribution across a staff of 15. </w:t>
                            </w:r>
                          </w:p>
                          <w:p w:rsidR="00D92498" w:rsidRPr="00EC495C" w:rsidRDefault="00D92498" w:rsidP="00E400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Conduct in-depth research, compile data, and prepare papers for consideration in biannual reviews presented to high-level executives and governing committees.</w:t>
                            </w:r>
                          </w:p>
                          <w:p w:rsidR="00D92498" w:rsidRPr="00CE1071" w:rsidRDefault="00D92498" w:rsidP="00E400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Prepare daily memos, reports, invoices, financial statements, and other documents using word processing, database, spreadsheet, or presentation software.</w:t>
                            </w:r>
                          </w:p>
                          <w:p w:rsidR="00D92498" w:rsidRPr="00CE1071" w:rsidRDefault="00D92498" w:rsidP="00E400AF">
                            <w:pPr>
                              <w:spacing w:after="0" w:line="240" w:lineRule="auto"/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:rsidR="00D92498" w:rsidRPr="00590B33" w:rsidRDefault="00D92498" w:rsidP="00E400AF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semibold" w:hAnsi="Dosis semibold"/>
                                <w:lang w:val="en-US"/>
                              </w:rPr>
                            </w:pPr>
                            <w:r w:rsidRPr="00590B33">
                              <w:rPr>
                                <w:rFonts w:ascii="Dosis semibold" w:hAnsi="Dosis semibold"/>
                                <w:lang w:val="en-US"/>
                              </w:rPr>
                              <w:t>Virginia Department of Social Services</w:t>
                            </w:r>
                            <w:r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, </w:t>
                            </w:r>
                            <w:r w:rsidRPr="00590B33">
                              <w:rPr>
                                <w:rFonts w:ascii="Dosis semibold" w:hAnsi="Dosis semibold"/>
                                <w:lang w:val="en-US"/>
                              </w:rPr>
                              <w:t xml:space="preserve">Richmond, VA </w:t>
                            </w:r>
                          </w:p>
                          <w:p w:rsidR="00D92498" w:rsidRPr="00590B33" w:rsidRDefault="00D92498" w:rsidP="00E400AF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jc w:val="both"/>
                              <w:rPr>
                                <w:rFonts w:ascii="Dosis medium" w:hAnsi="Dosis medium"/>
                                <w:lang w:val="en-US"/>
                              </w:rPr>
                            </w:pPr>
                            <w:r w:rsidRPr="00590B33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Rehabilitation Counselor</w:t>
                            </w:r>
                            <w:r>
                              <w:rPr>
                                <w:rFonts w:ascii="Dosis medium" w:hAnsi="Dosis medium"/>
                                <w:lang w:val="en-US"/>
                              </w:rPr>
                              <w:t>,</w:t>
                            </w:r>
                            <w:r w:rsidRPr="00992E23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Sep 2008</w:t>
                            </w:r>
                            <w:r w:rsidRPr="00992E23"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rFonts w:ascii="Dosis medium" w:hAnsi="Dosis medium"/>
                                <w:szCs w:val="21"/>
                                <w:lang w:val="en-US"/>
                              </w:rPr>
                              <w:t>Jul 2012</w:t>
                            </w:r>
                          </w:p>
                          <w:p w:rsidR="00D92498" w:rsidRPr="00905926" w:rsidRDefault="00D92498" w:rsidP="00E400AF">
                            <w:pPr>
                              <w:spacing w:after="0" w:line="240" w:lineRule="auto"/>
                              <w:jc w:val="both"/>
                              <w:rPr>
                                <w:rFonts w:ascii="Roboto" w:hAnsi="Roboto"/>
                                <w:sz w:val="10"/>
                                <w:lang w:val="en-US"/>
                              </w:rPr>
                            </w:pPr>
                          </w:p>
                          <w:p w:rsidR="00D92498" w:rsidRPr="00306E83" w:rsidRDefault="00D92498" w:rsidP="00E400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Strategized with 200+ clients to help them achieve goals, choose rehabilitation programs plans, and develop a menu of options for accessing necessary social services.</w:t>
                            </w:r>
                          </w:p>
                          <w:p w:rsidR="00D92498" w:rsidRPr="00306E83" w:rsidRDefault="00D92498" w:rsidP="00E400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Trained a team of 4 interns to prepare and maintain case files, documenting clients’ personal and eligibility information, services provided, narratives of clients’ contacts, and relevant correspondence.</w:t>
                            </w:r>
                          </w:p>
                          <w:p w:rsidR="00D92498" w:rsidRPr="00CE1071" w:rsidRDefault="00D92498" w:rsidP="00E400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 xml:space="preserve">Developed and maintained strong relationships with community referral sources, such as schools, churches, government resource </w:t>
                            </w:r>
                            <w:proofErr w:type="spellStart"/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centers</w:t>
                            </w:r>
                            <w:proofErr w:type="spellEnd"/>
                            <w:r>
                              <w:rPr>
                                <w:rFonts w:cs="Open Sans"/>
                                <w:color w:val="000000"/>
                                <w:shd w:val="clear" w:color="auto" w:fill="FFFFFF"/>
                              </w:rPr>
                              <w:t>, and local businesses.</w:t>
                            </w:r>
                          </w:p>
                          <w:p w:rsidR="00D92498" w:rsidRPr="00306E83" w:rsidRDefault="00D92498" w:rsidP="00E400AF">
                            <w:pPr>
                              <w:pStyle w:val="ListParagraph"/>
                              <w:spacing w:after="0" w:line="240" w:lineRule="auto"/>
                              <w:ind w:left="360"/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:rsidR="00AC31AD" w:rsidRPr="00E75549" w:rsidRDefault="00AC31AD" w:rsidP="00E400AF">
                            <w:pPr>
                              <w:spacing w:after="0"/>
                              <w:jc w:val="both"/>
                              <w:rPr>
                                <w:rFonts w:ascii="Oswald Medium" w:hAnsi="Oswald Medium" w:cs="Open Sans"/>
                                <w:color w:val="B1A15F"/>
                                <w:sz w:val="28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A41B3F" id="Text Box 23" o:spid="_x0000_s1041" type="#_x0000_t202" style="position:absolute;margin-left:158.25pt;margin-top:62.3pt;width:334.95pt;height:374.6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" filled="f" stroked="f" strokeweight=".5pt">
                <v:textbox>
                  <w:txbxContent>
                    <w:p w:rsidR="00D92498" w:rsidRPr="00590B33" w:rsidRDefault="00D92498" w:rsidP="00E400AF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semibold" w:hAnsi="Dosis semibold"/>
                          <w:lang w:val="en-US"/>
                        </w:rPr>
                      </w:pPr>
                      <w:r w:rsidRPr="00590B33">
                        <w:rPr>
                          <w:rFonts w:ascii="Dosis semibold" w:hAnsi="Dosis semibold"/>
                          <w:lang w:val="en-US"/>
                        </w:rPr>
                        <w:t>Regions Finan</w:t>
                      </w:r>
                      <w:r>
                        <w:rPr>
                          <w:rFonts w:ascii="Dosis semibold" w:hAnsi="Dosis semibold"/>
                          <w:lang w:val="en-US"/>
                        </w:rPr>
                        <w:t>cial,</w:t>
                      </w:r>
                      <w:r w:rsidRPr="00590B33">
                        <w:rPr>
                          <w:rFonts w:ascii="Dosis semibold" w:hAnsi="Dosis semibold"/>
                          <w:lang w:val="en-US"/>
                        </w:rPr>
                        <w:t xml:space="preserve"> Birmingham, AL </w:t>
                      </w:r>
                    </w:p>
                    <w:p w:rsidR="00D92498" w:rsidRPr="00590B33" w:rsidRDefault="00D92498" w:rsidP="00E400AF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semibold" w:hAnsi="Dosis semibold"/>
                          <w:lang w:val="en-US"/>
                        </w:rPr>
                      </w:pPr>
                      <w:r w:rsidRPr="00590B33">
                        <w:rPr>
                          <w:rFonts w:ascii="Dosis medium" w:hAnsi="Dosis medium"/>
                          <w:szCs w:val="21"/>
                          <w:lang w:val="en-US"/>
                        </w:rPr>
                        <w:t>Administrative Assistant,</w:t>
                      </w:r>
                      <w:r>
                        <w:rPr>
                          <w:rFonts w:ascii="Dosis semibold" w:hAnsi="Dosis semibold"/>
                          <w:lang w:val="en-US"/>
                        </w:rPr>
                        <w:t xml:space="preserve"> </w:t>
                      </w:r>
                      <w:r w:rsidRPr="00992E23">
                        <w:rPr>
                          <w:rFonts w:ascii="Dosis medium" w:hAnsi="Dosis medium"/>
                          <w:szCs w:val="21"/>
                          <w:lang w:val="en-US"/>
                        </w:rPr>
                        <w:t>Aug 2012-Present</w:t>
                      </w:r>
                    </w:p>
                    <w:p w:rsidR="00D92498" w:rsidRPr="00905926" w:rsidRDefault="00D92498" w:rsidP="00E400AF">
                      <w:pPr>
                        <w:spacing w:after="0" w:line="240" w:lineRule="auto"/>
                        <w:jc w:val="both"/>
                        <w:rPr>
                          <w:rFonts w:ascii="Roboto" w:hAnsi="Roboto"/>
                          <w:sz w:val="10"/>
                          <w:lang w:val="en-US"/>
                        </w:rPr>
                      </w:pPr>
                    </w:p>
                    <w:p w:rsidR="00D92498" w:rsidRPr="00306E83" w:rsidRDefault="00D92498" w:rsidP="00E400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Streamline direct office services such as departmental finances, records, budget preparation, personnel issues, and housekeeping, vastly reducing wasted time and saving $150,000 per year.</w:t>
                      </w:r>
                    </w:p>
                    <w:p w:rsidR="00D92498" w:rsidRPr="00306E83" w:rsidRDefault="00D92498" w:rsidP="00E400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 xml:space="preserve">Read and </w:t>
                      </w:r>
                      <w:proofErr w:type="spellStart"/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analyze</w:t>
                      </w:r>
                      <w:proofErr w:type="spellEnd"/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 xml:space="preserve"> incoming reports and memos to determine their importance and plan their distribution across a staff of 15. </w:t>
                      </w:r>
                    </w:p>
                    <w:p w:rsidR="00D92498" w:rsidRPr="00EC495C" w:rsidRDefault="00D92498" w:rsidP="00E400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Conduct in-depth research, compile data, and prepare papers for consideration in biannual reviews presented to high-level executives and governing committees.</w:t>
                      </w:r>
                    </w:p>
                    <w:p w:rsidR="00D92498" w:rsidRPr="00CE1071" w:rsidRDefault="00D92498" w:rsidP="00E400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Prepare daily memos, reports, invoices, financial statements, and other documents using word processing, database, spreadsheet, or presentation software.</w:t>
                      </w:r>
                    </w:p>
                    <w:p w:rsidR="00D92498" w:rsidRPr="00CE1071" w:rsidRDefault="00D92498" w:rsidP="00E400AF">
                      <w:pPr>
                        <w:spacing w:after="0" w:line="240" w:lineRule="auto"/>
                        <w:jc w:val="both"/>
                        <w:rPr>
                          <w:lang w:val="en-US"/>
                        </w:rPr>
                      </w:pPr>
                    </w:p>
                    <w:p w:rsidR="00D92498" w:rsidRPr="00590B33" w:rsidRDefault="00D92498" w:rsidP="00E400AF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semibold" w:hAnsi="Dosis semibold"/>
                          <w:lang w:val="en-US"/>
                        </w:rPr>
                      </w:pPr>
                      <w:r w:rsidRPr="00590B33">
                        <w:rPr>
                          <w:rFonts w:ascii="Dosis semibold" w:hAnsi="Dosis semibold"/>
                          <w:lang w:val="en-US"/>
                        </w:rPr>
                        <w:t>Virginia Department of Social Services</w:t>
                      </w:r>
                      <w:r>
                        <w:rPr>
                          <w:rFonts w:ascii="Dosis semibold" w:hAnsi="Dosis semibold"/>
                          <w:lang w:val="en-US"/>
                        </w:rPr>
                        <w:t xml:space="preserve">, </w:t>
                      </w:r>
                      <w:r w:rsidRPr="00590B33">
                        <w:rPr>
                          <w:rFonts w:ascii="Dosis semibold" w:hAnsi="Dosis semibold"/>
                          <w:lang w:val="en-US"/>
                        </w:rPr>
                        <w:t xml:space="preserve">Richmond, VA </w:t>
                      </w:r>
                    </w:p>
                    <w:p w:rsidR="00D92498" w:rsidRPr="00590B33" w:rsidRDefault="00D92498" w:rsidP="00E400AF">
                      <w:pPr>
                        <w:tabs>
                          <w:tab w:val="right" w:pos="7560"/>
                        </w:tabs>
                        <w:spacing w:after="0" w:line="240" w:lineRule="auto"/>
                        <w:jc w:val="both"/>
                        <w:rPr>
                          <w:rFonts w:ascii="Dosis medium" w:hAnsi="Dosis medium"/>
                          <w:lang w:val="en-US"/>
                        </w:rPr>
                      </w:pPr>
                      <w:r w:rsidRPr="00590B33">
                        <w:rPr>
                          <w:rFonts w:ascii="Dosis medium" w:hAnsi="Dosis medium"/>
                          <w:szCs w:val="21"/>
                          <w:lang w:val="en-US"/>
                        </w:rPr>
                        <w:t>Rehabilitation Counselor</w:t>
                      </w:r>
                      <w:r>
                        <w:rPr>
                          <w:rFonts w:ascii="Dosis medium" w:hAnsi="Dosis medium"/>
                          <w:lang w:val="en-US"/>
                        </w:rPr>
                        <w:t>,</w:t>
                      </w:r>
                      <w:r w:rsidRPr="00992E23">
                        <w:rPr>
                          <w:rFonts w:ascii="Dosis medium" w:hAnsi="Dosis medium"/>
                          <w:szCs w:val="21"/>
                          <w:lang w:val="en-US"/>
                        </w:rPr>
                        <w:t xml:space="preserve"> </w:t>
                      </w:r>
                      <w:r>
                        <w:rPr>
                          <w:rFonts w:ascii="Dosis medium" w:hAnsi="Dosis medium"/>
                          <w:szCs w:val="21"/>
                          <w:lang w:val="en-US"/>
                        </w:rPr>
                        <w:t>Sep 2008</w:t>
                      </w:r>
                      <w:r w:rsidRPr="00992E23">
                        <w:rPr>
                          <w:rFonts w:ascii="Dosis medium" w:hAnsi="Dosis medium"/>
                          <w:szCs w:val="21"/>
                          <w:lang w:val="en-US"/>
                        </w:rPr>
                        <w:t>-</w:t>
                      </w:r>
                      <w:r>
                        <w:rPr>
                          <w:rFonts w:ascii="Dosis medium" w:hAnsi="Dosis medium"/>
                          <w:szCs w:val="21"/>
                          <w:lang w:val="en-US"/>
                        </w:rPr>
                        <w:t>Jul 2012</w:t>
                      </w:r>
                    </w:p>
                    <w:p w:rsidR="00D92498" w:rsidRPr="00905926" w:rsidRDefault="00D92498" w:rsidP="00E400AF">
                      <w:pPr>
                        <w:spacing w:after="0" w:line="240" w:lineRule="auto"/>
                        <w:jc w:val="both"/>
                        <w:rPr>
                          <w:rFonts w:ascii="Roboto" w:hAnsi="Roboto"/>
                          <w:sz w:val="10"/>
                          <w:lang w:val="en-US"/>
                        </w:rPr>
                      </w:pPr>
                    </w:p>
                    <w:p w:rsidR="00D92498" w:rsidRPr="00306E83" w:rsidRDefault="00D92498" w:rsidP="00E400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Strategized with 200+ clients to help them achieve goals, choose rehabilitation programs plans, and develop a menu of options for accessing necessary social services.</w:t>
                      </w:r>
                    </w:p>
                    <w:p w:rsidR="00D92498" w:rsidRPr="00306E83" w:rsidRDefault="00D92498" w:rsidP="00E400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Trained a team of 4 interns to prepare and maintain case files, documenting clients’ personal and eligibility information, services provided, narratives of clients’ contacts, and relevant correspondence.</w:t>
                      </w:r>
                    </w:p>
                    <w:p w:rsidR="00D92498" w:rsidRPr="00CE1071" w:rsidRDefault="00D92498" w:rsidP="00E400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 xml:space="preserve">Developed and maintained strong relationships with community referral sources, such as schools, churches, government resource </w:t>
                      </w:r>
                      <w:proofErr w:type="spellStart"/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centers</w:t>
                      </w:r>
                      <w:proofErr w:type="spellEnd"/>
                      <w:r>
                        <w:rPr>
                          <w:rFonts w:cs="Open Sans"/>
                          <w:color w:val="000000"/>
                          <w:shd w:val="clear" w:color="auto" w:fill="FFFFFF"/>
                        </w:rPr>
                        <w:t>, and local businesses.</w:t>
                      </w:r>
                    </w:p>
                    <w:p w:rsidR="00D92498" w:rsidRPr="00306E83" w:rsidRDefault="00D92498" w:rsidP="00E400AF">
                      <w:pPr>
                        <w:pStyle w:val="ListParagraph"/>
                        <w:spacing w:after="0" w:line="240" w:lineRule="auto"/>
                        <w:ind w:left="360"/>
                        <w:jc w:val="both"/>
                        <w:rPr>
                          <w:lang w:val="en-US"/>
                        </w:rPr>
                      </w:pPr>
                    </w:p>
                    <w:p w:rsidR="00AC31AD" w:rsidRPr="00E75549" w:rsidRDefault="00AC31AD" w:rsidP="00E400AF">
                      <w:pPr>
                        <w:spacing w:after="0"/>
                        <w:jc w:val="both"/>
                        <w:rPr>
                          <w:rFonts w:ascii="Oswald Medium" w:hAnsi="Oswald Medium" w:cs="Open Sans"/>
                          <w:color w:val="B1A15F"/>
                          <w:sz w:val="28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317C9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74945A0D" wp14:editId="7A4FA3A6">
                <wp:simplePos x="0" y="0"/>
                <wp:positionH relativeFrom="column">
                  <wp:posOffset>-187960</wp:posOffset>
                </wp:positionH>
                <wp:positionV relativeFrom="paragraph">
                  <wp:posOffset>5944235</wp:posOffset>
                </wp:positionV>
                <wp:extent cx="1752600" cy="0"/>
                <wp:effectExtent l="0" t="0" r="19050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2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836FB19" id="Straight Connector 30" o:spid="_x0000_s1026" style="position:absolute;z-index:251672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4.8pt,468.05pt" to="123.2pt,4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" strokecolor="#a5a5a5 [2092]" strokeweight="1pt"/>
            </w:pict>
          </mc:Fallback>
        </mc:AlternateContent>
      </w:r>
      <w:r w:rsidR="005317C9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824A47B" wp14:editId="50C6C585">
                <wp:simplePos x="0" y="0"/>
                <wp:positionH relativeFrom="column">
                  <wp:posOffset>-475615</wp:posOffset>
                </wp:positionH>
                <wp:positionV relativeFrom="paragraph">
                  <wp:posOffset>5953760</wp:posOffset>
                </wp:positionV>
                <wp:extent cx="307340" cy="0"/>
                <wp:effectExtent l="0" t="19050" r="1651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34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24A7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A28A2E" id="Straight Connector 31" o:spid="_x0000_s1026" style="position:absolute;flip:x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7.45pt,468.8pt" to="-13.25pt,46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" strokecolor="#024a74" strokeweight="3pt"/>
            </w:pict>
          </mc:Fallback>
        </mc:AlternateContent>
      </w:r>
      <w:r w:rsidR="005317C9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E7353D0" wp14:editId="49632729">
                <wp:simplePos x="0" y="0"/>
                <wp:positionH relativeFrom="column">
                  <wp:posOffset>-476250</wp:posOffset>
                </wp:positionH>
                <wp:positionV relativeFrom="paragraph">
                  <wp:posOffset>6001385</wp:posOffset>
                </wp:positionV>
                <wp:extent cx="2047875" cy="1171575"/>
                <wp:effectExtent l="0" t="0" r="952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1171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C75D74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Certified Administrative Assistant (CAA) / 2015</w:t>
                            </w:r>
                          </w:p>
                          <w:p w:rsidR="00AC31AD" w:rsidRPr="00C75D74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595959" w:themeColor="text1" w:themeTint="A6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C75D74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CPR Certified / 2018</w:t>
                            </w:r>
                          </w:p>
                          <w:p w:rsidR="00AC31AD" w:rsidRPr="00C75D74" w:rsidRDefault="00AC31AD" w:rsidP="00AC31AD">
                            <w:pPr>
                              <w:tabs>
                                <w:tab w:val="right" w:pos="7560"/>
                              </w:tabs>
                              <w:spacing w:after="0" w:line="240" w:lineRule="auto"/>
                              <w:rPr>
                                <w:color w:val="595959" w:themeColor="text1" w:themeTint="A6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C75D74" w:rsidRDefault="00AC31AD" w:rsidP="00AC31AD">
                            <w:pPr>
                              <w:spacing w:after="0" w:line="240" w:lineRule="auto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HIPPA Certified / 2018</w:t>
                            </w:r>
                          </w:p>
                          <w:p w:rsidR="00AC31AD" w:rsidRPr="00C75D74" w:rsidRDefault="00AC31AD" w:rsidP="00AC31AD">
                            <w:pPr>
                              <w:spacing w:after="0" w:line="240" w:lineRule="auto"/>
                              <w:rPr>
                                <w:color w:val="595959" w:themeColor="text1" w:themeTint="A6"/>
                                <w:sz w:val="10"/>
                                <w:lang w:val="en-US"/>
                              </w:rPr>
                            </w:pPr>
                          </w:p>
                          <w:p w:rsidR="00AC31AD" w:rsidRPr="00C75D74" w:rsidRDefault="00AC31AD" w:rsidP="00AC31AD">
                            <w:pPr>
                              <w:spacing w:after="0" w:line="240" w:lineRule="auto"/>
                              <w:rPr>
                                <w:color w:val="595959" w:themeColor="text1" w:themeTint="A6"/>
                                <w:lang w:val="en-US"/>
                              </w:rPr>
                            </w:pPr>
                            <w:r w:rsidRPr="00C75D74">
                              <w:rPr>
                                <w:color w:val="595959" w:themeColor="text1" w:themeTint="A6"/>
                                <w:lang w:val="en-US"/>
                              </w:rPr>
                              <w:t>PMP Certified / 200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353D0" id="Text Box 9" o:spid="_x0000_s1042" type="#_x0000_t202" style="position:absolute;margin-left:-37.5pt;margin-top:472.55pt;width:161.25pt;height:92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" filled="f" stroked="f" strokeweight=".5pt">
                <v:textbox inset="0,,0">
                  <w:txbxContent>
                    <w:p w:rsidR="00AC31AD" w:rsidRPr="00C75D74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Certified Administrative Assistant (CAA) / 2015</w:t>
                      </w:r>
                    </w:p>
                    <w:p w:rsidR="00AC31AD" w:rsidRPr="00C75D74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595959" w:themeColor="text1" w:themeTint="A6"/>
                          <w:sz w:val="10"/>
                          <w:lang w:val="en-US"/>
                        </w:rPr>
                      </w:pPr>
                    </w:p>
                    <w:p w:rsidR="00AC31AD" w:rsidRPr="00C75D74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CPR Certified / 2018</w:t>
                      </w:r>
                    </w:p>
                    <w:p w:rsidR="00AC31AD" w:rsidRPr="00C75D74" w:rsidRDefault="00AC31AD" w:rsidP="00AC31AD">
                      <w:pPr>
                        <w:tabs>
                          <w:tab w:val="right" w:pos="7560"/>
                        </w:tabs>
                        <w:spacing w:after="0" w:line="240" w:lineRule="auto"/>
                        <w:rPr>
                          <w:color w:val="595959" w:themeColor="text1" w:themeTint="A6"/>
                          <w:sz w:val="10"/>
                          <w:lang w:val="en-US"/>
                        </w:rPr>
                      </w:pPr>
                    </w:p>
                    <w:p w:rsidR="00AC31AD" w:rsidRPr="00C75D74" w:rsidRDefault="00AC31AD" w:rsidP="00AC31AD">
                      <w:pPr>
                        <w:spacing w:after="0" w:line="240" w:lineRule="auto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HIPPA Certified / 2018</w:t>
                      </w:r>
                    </w:p>
                    <w:p w:rsidR="00AC31AD" w:rsidRPr="00C75D74" w:rsidRDefault="00AC31AD" w:rsidP="00AC31AD">
                      <w:pPr>
                        <w:spacing w:after="0" w:line="240" w:lineRule="auto"/>
                        <w:rPr>
                          <w:color w:val="595959" w:themeColor="text1" w:themeTint="A6"/>
                          <w:sz w:val="10"/>
                          <w:lang w:val="en-US"/>
                        </w:rPr>
                      </w:pPr>
                    </w:p>
                    <w:p w:rsidR="00AC31AD" w:rsidRPr="00C75D74" w:rsidRDefault="00AC31AD" w:rsidP="00AC31AD">
                      <w:pPr>
                        <w:spacing w:after="0" w:line="240" w:lineRule="auto"/>
                        <w:rPr>
                          <w:color w:val="595959" w:themeColor="text1" w:themeTint="A6"/>
                          <w:lang w:val="en-US"/>
                        </w:rPr>
                      </w:pPr>
                      <w:r w:rsidRPr="00C75D74">
                        <w:rPr>
                          <w:color w:val="595959" w:themeColor="text1" w:themeTint="A6"/>
                          <w:lang w:val="en-US"/>
                        </w:rPr>
                        <w:t>PMP Certified / 2009</w:t>
                      </w:r>
                    </w:p>
                  </w:txbxContent>
                </v:textbox>
              </v:shape>
            </w:pict>
          </mc:Fallback>
        </mc:AlternateContent>
      </w:r>
      <w:r w:rsidR="005317C9" w:rsidRPr="00AC31A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FDF3FB3" wp14:editId="029B64B6">
                <wp:simplePos x="0" y="0"/>
                <wp:positionH relativeFrom="column">
                  <wp:posOffset>-571500</wp:posOffset>
                </wp:positionH>
                <wp:positionV relativeFrom="paragraph">
                  <wp:posOffset>5410835</wp:posOffset>
                </wp:positionV>
                <wp:extent cx="2297430" cy="5524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7430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rFonts w:ascii="Dosis semibold" w:hAnsi="Dosis semibold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</w:pPr>
                            <w:r w:rsidRPr="00C75D74">
                              <w:rPr>
                                <w:rFonts w:ascii="Dosis semibold" w:hAnsi="Dosis semibold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  <w:t>CERTIFICATIONS</w:t>
                            </w:r>
                            <w:r w:rsidR="005317C9">
                              <w:rPr>
                                <w:rFonts w:ascii="Dosis semibold" w:hAnsi="Dosis semibold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  <w:t xml:space="preserve"> / ACHIEVEMENTS</w:t>
                            </w:r>
                          </w:p>
                          <w:p w:rsidR="00AC31AD" w:rsidRPr="00C75D74" w:rsidRDefault="00AC31AD" w:rsidP="00AC31AD">
                            <w:pPr>
                              <w:spacing w:after="0"/>
                              <w:rPr>
                                <w:rFonts w:ascii="Dosis" w:hAnsi="Dosis" w:cs="Open Sans"/>
                                <w:color w:val="024A74"/>
                                <w:sz w:val="28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F3FB3" id="Text Box 5" o:spid="_x0000_s1043" type="#_x0000_t202" style="position:absolute;margin-left:-45pt;margin-top:426.05pt;width:180.9pt;height:43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" filled="f" stroked="f" strokeweight=".5pt">
                <v:textbox>
                  <w:txbxContent>
                    <w:p w:rsidR="00AC31AD" w:rsidRPr="00C75D74" w:rsidRDefault="00AC31AD" w:rsidP="00AC31AD">
                      <w:pPr>
                        <w:spacing w:after="0"/>
                        <w:rPr>
                          <w:rFonts w:ascii="Dosis semibold" w:hAnsi="Dosis semibold" w:cs="Open Sans"/>
                          <w:color w:val="024A74"/>
                          <w:sz w:val="28"/>
                          <w:szCs w:val="26"/>
                          <w:lang w:val="en-US"/>
                        </w:rPr>
                      </w:pPr>
                      <w:r w:rsidRPr="00C75D74">
                        <w:rPr>
                          <w:rFonts w:ascii="Dosis semibold" w:hAnsi="Dosis semibold" w:cs="Open Sans"/>
                          <w:color w:val="024A74"/>
                          <w:sz w:val="28"/>
                          <w:szCs w:val="26"/>
                          <w:lang w:val="en-US"/>
                        </w:rPr>
                        <w:t>CERTIFICATIONS</w:t>
                      </w:r>
                      <w:r w:rsidR="005317C9">
                        <w:rPr>
                          <w:rFonts w:ascii="Dosis semibold" w:hAnsi="Dosis semibold" w:cs="Open Sans"/>
                          <w:color w:val="024A74"/>
                          <w:sz w:val="28"/>
                          <w:szCs w:val="26"/>
                          <w:lang w:val="en-US"/>
                        </w:rPr>
                        <w:t xml:space="preserve"> / ACHIEVEMENTS</w:t>
                      </w:r>
                    </w:p>
                    <w:p w:rsidR="00AC31AD" w:rsidRPr="00C75D74" w:rsidRDefault="00AC31AD" w:rsidP="00AC31AD">
                      <w:pPr>
                        <w:spacing w:after="0"/>
                        <w:rPr>
                          <w:rFonts w:ascii="Dosis" w:hAnsi="Dosis" w:cs="Open Sans"/>
                          <w:color w:val="024A74"/>
                          <w:sz w:val="28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95FDB" w:rsidRPr="00D14AE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" w:fontKey="{E734B186-9750-4983-98C1-3E96FD58654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AC565EF2-160B-4CBE-9094-A30F75EA04F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3" w:fontKey="{F1C30294-E855-45DF-8935-7713658C7619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4" w:fontKey="{A487BADB-BC2C-4897-9BCA-0EE259D20EE6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5" w:fontKey="{E62D5C1E-CD93-48C7-9AE0-7FE08DED7FC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6" w:fontKey="{331A81F8-D27F-427E-9089-11EE7FB995CA}"/>
    <w:embedBold r:id="rId7" w:fontKey="{070206AF-DF96-4F9B-8189-D4E764881B0E}"/>
    <w:embedItalic r:id="rId8" w:fontKey="{7CEAE4CC-D035-4175-A7BA-5712789EFB2B}"/>
    <w:embedBoldItalic r:id="rId9" w:fontKey="{BBF5D046-A8D6-4229-9B57-F054A978761A}"/>
  </w:font>
  <w:font w:name="Dosis semibold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10" w:fontKey="{82625CF5-50CC-4E12-86C5-C2DA41A86CFF}"/>
  </w:font>
  <w:font w:name="Dosis regular">
    <w:altName w:val="Cambria"/>
    <w:panose1 w:val="00000000000000000000"/>
    <w:charset w:val="00"/>
    <w:family w:val="roman"/>
    <w:notTrueType/>
    <w:pitch w:val="default"/>
  </w:font>
  <w:font w:name="Dosis bold">
    <w:altName w:val="Cambria"/>
    <w:panose1 w:val="00000000000000000000"/>
    <w:charset w:val="00"/>
    <w:family w:val="roman"/>
    <w:notTrueType/>
    <w:pitch w:val="default"/>
  </w:font>
  <w:font w:name="Dosis">
    <w:altName w:val="Franklin Gothic Heavy"/>
    <w:charset w:val="00"/>
    <w:family w:val="auto"/>
    <w:pitch w:val="variable"/>
    <w:sig w:usb0="A00000BF" w:usb1="5000207B" w:usb2="00000000" w:usb3="00000000" w:csb0="00000093" w:csb1="00000000"/>
    <w:embedRegular r:id="rId11" w:fontKey="{6C987562-BB0A-471E-8130-16C86AED382F}"/>
    <w:embedBold r:id="rId12" w:fontKey="{B2F122BD-E4BB-429B-A104-2C1646596B59}"/>
  </w:font>
  <w:font w:name="Oswald Medium">
    <w:altName w:val="Courier New"/>
    <w:charset w:val="00"/>
    <w:family w:val="auto"/>
    <w:pitch w:val="variable"/>
    <w:sig w:usb0="2000020F" w:usb1="00000000" w:usb2="00000000" w:usb3="00000000" w:csb0="00000197" w:csb1="00000000"/>
    <w:embedRegular r:id="rId13" w:fontKey="{65BAE396-34CF-4BC0-9DC5-BAACC170A06D}"/>
  </w:font>
  <w:font w:name="Dosis medium">
    <w:altName w:val="Cambria"/>
    <w:panose1 w:val="00000000000000000000"/>
    <w:charset w:val="00"/>
    <w:family w:val="roman"/>
    <w:notTrueType/>
    <w:pitch w:val="default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  <w:embedRegular r:id="rId14" w:fontKey="{82551CF4-C3E1-4E19-A13C-AAF066CBFF3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5" w:fontKey="{A1C0A656-DD28-4992-9D7A-45260B0A996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011D4C"/>
    <w:multiLevelType w:val="hybridMultilevel"/>
    <w:tmpl w:val="5A12FA10"/>
    <w:lvl w:ilvl="0" w:tplc="8F808DD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jUyN7Q0tzA1NjFU0lEKTi0uzszPAykwrAUAwcE5UywAAAA="/>
  </w:docVars>
  <w:rsids>
    <w:rsidRoot w:val="003C4D61"/>
    <w:rsid w:val="00004927"/>
    <w:rsid w:val="00070F10"/>
    <w:rsid w:val="00071A5F"/>
    <w:rsid w:val="000773E6"/>
    <w:rsid w:val="001B14D7"/>
    <w:rsid w:val="00222539"/>
    <w:rsid w:val="00285167"/>
    <w:rsid w:val="0032606E"/>
    <w:rsid w:val="00371A32"/>
    <w:rsid w:val="003834ED"/>
    <w:rsid w:val="003C4D61"/>
    <w:rsid w:val="003E23D5"/>
    <w:rsid w:val="00403850"/>
    <w:rsid w:val="004B432D"/>
    <w:rsid w:val="004E7079"/>
    <w:rsid w:val="005317C9"/>
    <w:rsid w:val="0055289B"/>
    <w:rsid w:val="00590B33"/>
    <w:rsid w:val="006505E4"/>
    <w:rsid w:val="006575E7"/>
    <w:rsid w:val="00695FDB"/>
    <w:rsid w:val="006B7C8B"/>
    <w:rsid w:val="006F33A8"/>
    <w:rsid w:val="00704E63"/>
    <w:rsid w:val="00764E4D"/>
    <w:rsid w:val="00775FE2"/>
    <w:rsid w:val="00776022"/>
    <w:rsid w:val="00872507"/>
    <w:rsid w:val="0089051A"/>
    <w:rsid w:val="00916793"/>
    <w:rsid w:val="009663C0"/>
    <w:rsid w:val="00973A57"/>
    <w:rsid w:val="00992E23"/>
    <w:rsid w:val="009C384E"/>
    <w:rsid w:val="00A84D3C"/>
    <w:rsid w:val="00AC31AD"/>
    <w:rsid w:val="00C21BBC"/>
    <w:rsid w:val="00C75D74"/>
    <w:rsid w:val="00D14AE1"/>
    <w:rsid w:val="00D92498"/>
    <w:rsid w:val="00DA088C"/>
    <w:rsid w:val="00DB6AD9"/>
    <w:rsid w:val="00E169C7"/>
    <w:rsid w:val="00E400AF"/>
    <w:rsid w:val="00E62E38"/>
    <w:rsid w:val="00EC4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C99C2"/>
  <w15:docId w15:val="{127A873B-0312-4A8C-8221-9F9F9ED3E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1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1A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14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semiHidden/>
    <w:unhideWhenUsed/>
    <w:rsid w:val="00D14AE1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D14A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E4A35F-6AB2-49A8-B6B0-558D1D1E5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TUNOTES</dc:creator>
  <cp:lastModifiedBy>INVENTION</cp:lastModifiedBy>
  <cp:revision>13</cp:revision>
  <cp:lastPrinted>2019-07-19T04:22:00Z</cp:lastPrinted>
  <dcterms:created xsi:type="dcterms:W3CDTF">2019-07-23T04:53:00Z</dcterms:created>
  <dcterms:modified xsi:type="dcterms:W3CDTF">2020-03-15T04:54:00Z</dcterms:modified>
</cp:coreProperties>
</file>